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7A38E" w14:textId="77777777" w:rsidR="00703B29" w:rsidRPr="008D4624" w:rsidRDefault="00703B29" w:rsidP="00CD5F2A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8D4624">
        <w:rPr>
          <w:sz w:val="24"/>
          <w:szCs w:val="24"/>
        </w:rPr>
        <w:t xml:space="preserve">Gel Documentation </w:t>
      </w:r>
      <w:r w:rsidR="008D4624">
        <w:rPr>
          <w:rFonts w:cs="Arial"/>
          <w:sz w:val="24"/>
          <w:szCs w:val="24"/>
        </w:rPr>
        <w:t>F</w:t>
      </w:r>
      <w:r w:rsidRPr="008D4624">
        <w:rPr>
          <w:rFonts w:cs="Arial"/>
          <w:sz w:val="24"/>
          <w:szCs w:val="24"/>
        </w:rPr>
        <w:t>orm</w:t>
      </w:r>
      <w:r w:rsidR="008D4624" w:rsidRPr="008D4624">
        <w:rPr>
          <w:rFonts w:cs="Arial"/>
          <w:sz w:val="24"/>
          <w:szCs w:val="24"/>
        </w:rPr>
        <w:t xml:space="preserve"> and</w:t>
      </w:r>
      <w:r w:rsidR="008D4624">
        <w:rPr>
          <w:rFonts w:cs="Arial"/>
          <w:sz w:val="24"/>
          <w:szCs w:val="24"/>
        </w:rPr>
        <w:t xml:space="preserve"> W</w:t>
      </w:r>
      <w:r w:rsidR="008D4624" w:rsidRPr="008D4624">
        <w:rPr>
          <w:rFonts w:cs="Arial"/>
          <w:sz w:val="24"/>
          <w:szCs w:val="24"/>
        </w:rPr>
        <w:t xml:space="preserve">orksheet </w:t>
      </w:r>
    </w:p>
    <w:p w14:paraId="3DCA4C06" w14:textId="77777777" w:rsidR="002258C5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14D364A3" w14:textId="77777777" w:rsidR="007C7231" w:rsidRPr="00450478" w:rsidRDefault="007C7231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CC88E9F" w14:textId="18A5FB96" w:rsidR="002258C5" w:rsidRPr="00703B29" w:rsidRDefault="008C3A0F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703B29">
        <w:rPr>
          <w:rFonts w:cs="Arial"/>
          <w:sz w:val="20"/>
        </w:rPr>
        <w:t>HLA-</w:t>
      </w:r>
      <w:r w:rsidR="004C48A6">
        <w:rPr>
          <w:rFonts w:cs="Arial"/>
          <w:sz w:val="20"/>
        </w:rPr>
        <w:t>B*15</w:t>
      </w:r>
      <w:r w:rsidR="00703B29" w:rsidRPr="00703B29">
        <w:rPr>
          <w:rFonts w:cs="Arial"/>
          <w:sz w:val="20"/>
        </w:rPr>
        <w:t xml:space="preserve"> (</w:t>
      </w:r>
      <w:r w:rsidR="00310290">
        <w:rPr>
          <w:rFonts w:cs="Arial"/>
          <w:sz w:val="20"/>
        </w:rPr>
        <w:t>101.</w:t>
      </w:r>
      <w:r w:rsidR="004C48A6">
        <w:rPr>
          <w:rFonts w:cs="Arial"/>
          <w:sz w:val="20"/>
        </w:rPr>
        <w:t>516</w:t>
      </w:r>
      <w:r w:rsidR="00310290">
        <w:rPr>
          <w:rFonts w:cs="Arial"/>
          <w:sz w:val="20"/>
        </w:rPr>
        <w:t>-24/0</w:t>
      </w:r>
      <w:r w:rsidR="005F2147" w:rsidRPr="005F2147">
        <w:rPr>
          <w:rFonts w:cs="Arial"/>
          <w:sz w:val="20"/>
        </w:rPr>
        <w:t>4</w:t>
      </w:r>
      <w:r w:rsidR="00DD4431" w:rsidRPr="00703B29">
        <w:rPr>
          <w:rFonts w:cs="Arial"/>
          <w:sz w:val="20"/>
        </w:rPr>
        <w:t xml:space="preserve">, </w:t>
      </w:r>
      <w:r w:rsidRPr="00703B29">
        <w:rPr>
          <w:rFonts w:cs="Arial"/>
          <w:sz w:val="20"/>
        </w:rPr>
        <w:t>-</w:t>
      </w:r>
      <w:r w:rsidR="00310290">
        <w:rPr>
          <w:rFonts w:cs="Arial"/>
          <w:sz w:val="20"/>
        </w:rPr>
        <w:t>2</w:t>
      </w:r>
      <w:r w:rsidR="00F57236" w:rsidRPr="00703B29">
        <w:rPr>
          <w:rFonts w:cs="Arial"/>
          <w:sz w:val="20"/>
        </w:rPr>
        <w:t>4</w:t>
      </w:r>
      <w:r w:rsidR="00310290">
        <w:rPr>
          <w:rFonts w:cs="Arial"/>
          <w:sz w:val="20"/>
        </w:rPr>
        <w:t>u</w:t>
      </w:r>
      <w:r w:rsidRPr="00703B29">
        <w:rPr>
          <w:rFonts w:cs="Arial"/>
          <w:sz w:val="20"/>
        </w:rPr>
        <w:t>/04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9135D2">
        <w:rPr>
          <w:rFonts w:cs="Arial"/>
          <w:sz w:val="20"/>
        </w:rPr>
        <w:t>1L5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7F0A5F">
        <w:rPr>
          <w:rFonts w:cs="Arial"/>
          <w:sz w:val="20"/>
        </w:rPr>
        <w:t>2</w:t>
      </w:r>
      <w:r w:rsidR="009135D2">
        <w:rPr>
          <w:rFonts w:cs="Arial"/>
          <w:sz w:val="20"/>
        </w:rPr>
        <w:t>4</w:t>
      </w:r>
      <w:r w:rsidR="00260338" w:rsidRPr="00703B29">
        <w:rPr>
          <w:rFonts w:cs="Arial"/>
          <w:sz w:val="20"/>
        </w:rPr>
        <w:t>-</w:t>
      </w:r>
      <w:r w:rsidR="009135D2">
        <w:rPr>
          <w:rFonts w:cs="Arial"/>
          <w:sz w:val="20"/>
        </w:rPr>
        <w:t>05</w:t>
      </w:r>
      <w:r w:rsidR="00260338" w:rsidRPr="00703B29">
        <w:rPr>
          <w:rFonts w:cs="Arial"/>
          <w:sz w:val="20"/>
        </w:rPr>
        <w:t>-01</w:t>
      </w:r>
    </w:p>
    <w:p w14:paraId="05140F3B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6D98F703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20493137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32F1E006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042C263E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2CC3C6C1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DACB6B9" w14:textId="77777777" w:rsidR="00BD04A7" w:rsidRPr="001C202F" w:rsidRDefault="0028587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EAC488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6A82497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349D6BE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2BFEF71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7851B9A2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724B7828" w14:textId="77777777" w:rsidR="002E6123" w:rsidRPr="002E6123" w:rsidRDefault="002E6123" w:rsidP="002E6123">
      <w:pPr>
        <w:tabs>
          <w:tab w:val="center" w:pos="4820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proofErr w:type="gramStart"/>
      <w:r>
        <w:rPr>
          <w:rFonts w:ascii="Arial" w:hAnsi="Arial" w:cs="Arial"/>
          <w:b/>
          <w:i/>
          <w:sz w:val="18"/>
          <w:szCs w:val="18"/>
        </w:rPr>
        <w:t>Interpretation:_</w:t>
      </w:r>
      <w:proofErr w:type="gramEnd"/>
      <w:r>
        <w:rPr>
          <w:rFonts w:ascii="Arial" w:hAnsi="Arial" w:cs="Arial"/>
          <w:b/>
          <w:i/>
          <w:sz w:val="18"/>
          <w:szCs w:val="18"/>
        </w:rPr>
        <w:t>__________</w:t>
      </w:r>
      <w:r>
        <w:rPr>
          <w:rFonts w:ascii="Arial" w:hAnsi="Arial" w:cs="Arial"/>
          <w:b/>
          <w:i/>
          <w:sz w:val="18"/>
          <w:szCs w:val="18"/>
        </w:rPr>
        <w:tab/>
        <w:t xml:space="preserve">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Failed lanes: ___________</w:t>
      </w:r>
      <w:r>
        <w:rPr>
          <w:rFonts w:ascii="Arial" w:hAnsi="Arial" w:cs="Arial"/>
          <w:b/>
          <w:i/>
          <w:sz w:val="18"/>
          <w:szCs w:val="18"/>
        </w:rPr>
        <w:t xml:space="preserve">                             </w:t>
      </w:r>
      <w:r w:rsidRPr="002E6123">
        <w:rPr>
          <w:rFonts w:ascii="Arial" w:hAnsi="Arial" w:cs="Arial"/>
          <w:b/>
          <w:i/>
          <w:sz w:val="18"/>
          <w:szCs w:val="18"/>
        </w:rPr>
        <w:t>Comments:_____________</w:t>
      </w:r>
    </w:p>
    <w:p w14:paraId="544D7D8F" w14:textId="77777777" w:rsidR="002E6123" w:rsidRDefault="002E612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BD6A77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40853309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4E49718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03A667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2E612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141397DC" w14:textId="77777777" w:rsidR="00BD04A7" w:rsidRDefault="004A041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3224E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068707D8" wp14:editId="0544A591">
            <wp:simplePos x="0" y="0"/>
            <wp:positionH relativeFrom="margin">
              <wp:align>left</wp:align>
            </wp:positionH>
            <wp:positionV relativeFrom="paragraph">
              <wp:posOffset>134604</wp:posOffset>
            </wp:positionV>
            <wp:extent cx="6184800" cy="925200"/>
            <wp:effectExtent l="0" t="0" r="6985" b="8255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800" cy="92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B58F9D" w14:textId="77777777" w:rsidR="004A0414" w:rsidRDefault="004A0414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4A0414" w:rsidSect="00525CD5">
          <w:headerReference w:type="even" r:id="rId12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265358D2" w14:textId="77777777" w:rsidR="004A0414" w:rsidRDefault="004A04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4A0414">
        <w:rPr>
          <w:noProof/>
          <w:lang w:val="sv-SE" w:eastAsia="sv-SE"/>
        </w:rPr>
        <w:drawing>
          <wp:anchor distT="0" distB="0" distL="114300" distR="114300" simplePos="0" relativeHeight="251714560" behindDoc="0" locked="0" layoutInCell="1" allowOverlap="1" wp14:anchorId="359052B7" wp14:editId="7CC2024E">
            <wp:simplePos x="0" y="0"/>
            <wp:positionH relativeFrom="page">
              <wp:align>center</wp:align>
            </wp:positionH>
            <wp:positionV relativeFrom="paragraph">
              <wp:posOffset>1107131</wp:posOffset>
            </wp:positionV>
            <wp:extent cx="6170400" cy="1054800"/>
            <wp:effectExtent l="0" t="0" r="1905" b="0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05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34182" w14:textId="77777777" w:rsidR="004A0414" w:rsidRDefault="004A041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B3224E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39DF63A5" wp14:editId="49FE8DC7">
            <wp:simplePos x="0" y="0"/>
            <wp:positionH relativeFrom="page">
              <wp:align>center</wp:align>
            </wp:positionH>
            <wp:positionV relativeFrom="paragraph">
              <wp:posOffset>1261206</wp:posOffset>
            </wp:positionV>
            <wp:extent cx="6170400" cy="1184400"/>
            <wp:effectExtent l="0" t="0" r="1905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751488" w14:textId="77777777" w:rsidR="00B3224E" w:rsidRDefault="00381F6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381F65">
        <w:rPr>
          <w:noProof/>
        </w:rPr>
        <w:drawing>
          <wp:anchor distT="0" distB="0" distL="114300" distR="114300" simplePos="0" relativeHeight="251749376" behindDoc="0" locked="0" layoutInCell="1" allowOverlap="1" wp14:anchorId="4591E728" wp14:editId="095DB789">
            <wp:simplePos x="0" y="0"/>
            <wp:positionH relativeFrom="column">
              <wp:posOffset>-5715</wp:posOffset>
            </wp:positionH>
            <wp:positionV relativeFrom="paragraph">
              <wp:posOffset>1439545</wp:posOffset>
            </wp:positionV>
            <wp:extent cx="6170400" cy="1184400"/>
            <wp:effectExtent l="0" t="0" r="1905" b="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400" cy="1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18C5C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2926EEE" w14:textId="77777777" w:rsidR="00B3224E" w:rsidRDefault="00B322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6B65B35" w14:textId="77777777" w:rsidR="003C60D3" w:rsidRPr="00FE2730" w:rsidRDefault="006479D6" w:rsidP="004D46E1">
      <w:pPr>
        <w:tabs>
          <w:tab w:val="center" w:pos="5954"/>
          <w:tab w:val="right" w:pos="11340"/>
        </w:tabs>
        <w:suppressAutoHyphens/>
        <w:jc w:val="both"/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6CD5C350" w14:textId="77777777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FB2C3B4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80AC31B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7FEBC02A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23817E7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0CF9AA26" w14:textId="77777777" w:rsidR="006479D6" w:rsidRDefault="006479D6" w:rsidP="006C0F43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6101343E" w14:textId="77777777" w:rsidR="006479D6" w:rsidRDefault="006479D6" w:rsidP="006C0F4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063E1075" w14:textId="77777777" w:rsidR="009E3C8E" w:rsidRPr="006430DF" w:rsidRDefault="009E3C8E" w:rsidP="00F46CF8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HLA-specific PCR products shorter than 125 base pairs have a lower intensity and are less sharp than longer PCR products.</w:t>
      </w:r>
    </w:p>
    <w:p w14:paraId="160A1B7E" w14:textId="336A4E46" w:rsidR="009E3C8E" w:rsidRPr="006430DF" w:rsidRDefault="009E3C8E" w:rsidP="00F46CF8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>Primer mixes 40, 59,</w:t>
      </w:r>
      <w:r w:rsidR="00B215C8">
        <w:rPr>
          <w:rFonts w:cs="Arial"/>
          <w:b w:val="0"/>
          <w:vertAlign w:val="baseline"/>
        </w:rPr>
        <w:t xml:space="preserve"> 62,</w:t>
      </w:r>
      <w:r w:rsidRPr="006430DF">
        <w:rPr>
          <w:rFonts w:cs="Arial"/>
          <w:b w:val="0"/>
          <w:vertAlign w:val="baseline"/>
        </w:rPr>
        <w:t xml:space="preserve"> 80, 82</w:t>
      </w:r>
      <w:r w:rsidR="00F46CF8">
        <w:rPr>
          <w:rFonts w:cs="Arial"/>
          <w:b w:val="0"/>
          <w:vertAlign w:val="baseline"/>
        </w:rPr>
        <w:t xml:space="preserve">, </w:t>
      </w:r>
      <w:r w:rsidRPr="006430DF">
        <w:rPr>
          <w:rFonts w:cs="Arial"/>
          <w:b w:val="0"/>
          <w:vertAlign w:val="baseline"/>
        </w:rPr>
        <w:t>85</w:t>
      </w:r>
      <w:r w:rsidR="00F46CF8">
        <w:rPr>
          <w:rFonts w:cs="Arial"/>
          <w:b w:val="0"/>
          <w:vertAlign w:val="baseline"/>
        </w:rPr>
        <w:t xml:space="preserve"> and 95</w:t>
      </w:r>
      <w:r>
        <w:rPr>
          <w:rFonts w:cs="Arial"/>
          <w:b w:val="0"/>
          <w:vertAlign w:val="baseline"/>
        </w:rPr>
        <w:t xml:space="preserve"> </w:t>
      </w:r>
      <w:proofErr w:type="gramStart"/>
      <w:r w:rsidRPr="006430DF">
        <w:rPr>
          <w:rFonts w:cs="Arial"/>
          <w:b w:val="0"/>
          <w:vertAlign w:val="baseline"/>
        </w:rPr>
        <w:t>have a tendency to</w:t>
      </w:r>
      <w:proofErr w:type="gramEnd"/>
      <w:r w:rsidRPr="006430DF">
        <w:rPr>
          <w:rFonts w:cs="Arial"/>
          <w:b w:val="0"/>
          <w:vertAlign w:val="baseline"/>
        </w:rPr>
        <w:t xml:space="preserve"> giving rise to primer oligomer formation.</w:t>
      </w:r>
    </w:p>
    <w:p w14:paraId="1CCD7316" w14:textId="77777777" w:rsidR="009E3C8E" w:rsidRPr="006430DF" w:rsidRDefault="009E3C8E" w:rsidP="00F46CF8">
      <w:pPr>
        <w:pStyle w:val="PIfotnoter"/>
        <w:ind w:left="0" w:firstLine="0"/>
        <w:rPr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es </w:t>
      </w:r>
      <w:r w:rsidR="00B215C8">
        <w:rPr>
          <w:rFonts w:cs="Arial"/>
          <w:b w:val="0"/>
          <w:vertAlign w:val="baseline"/>
        </w:rPr>
        <w:t xml:space="preserve">2, </w:t>
      </w:r>
      <w:r w:rsidRPr="006430DF">
        <w:rPr>
          <w:rFonts w:cs="Arial"/>
          <w:b w:val="0"/>
          <w:vertAlign w:val="baseline"/>
        </w:rPr>
        <w:t xml:space="preserve">5, 15, 30, 36, </w:t>
      </w:r>
      <w:r w:rsidR="00B215C8">
        <w:rPr>
          <w:rFonts w:cs="Arial"/>
          <w:b w:val="0"/>
          <w:vertAlign w:val="baseline"/>
        </w:rPr>
        <w:t xml:space="preserve">55, </w:t>
      </w:r>
      <w:r w:rsidRPr="006430DF">
        <w:rPr>
          <w:rFonts w:cs="Arial"/>
          <w:b w:val="0"/>
          <w:vertAlign w:val="baseline"/>
        </w:rPr>
        <w:t xml:space="preserve">68, </w:t>
      </w:r>
      <w:r w:rsidRPr="00637B81">
        <w:rPr>
          <w:rFonts w:cs="Arial"/>
          <w:b w:val="0"/>
          <w:vertAlign w:val="baseline"/>
        </w:rPr>
        <w:t>77,</w:t>
      </w:r>
      <w:r>
        <w:rPr>
          <w:rFonts w:cs="Arial"/>
          <w:b w:val="0"/>
          <w:vertAlign w:val="baseline"/>
        </w:rPr>
        <w:t xml:space="preserve"> </w:t>
      </w:r>
      <w:r w:rsidRPr="006430DF">
        <w:rPr>
          <w:rFonts w:cs="Arial"/>
          <w:b w:val="0"/>
          <w:vertAlign w:val="baseline"/>
        </w:rPr>
        <w:t>81, 83</w:t>
      </w:r>
      <w:r>
        <w:rPr>
          <w:rFonts w:cs="Arial"/>
          <w:b w:val="0"/>
          <w:vertAlign w:val="baseline"/>
        </w:rPr>
        <w:t xml:space="preserve">, </w:t>
      </w:r>
      <w:r w:rsidRPr="00D54E28">
        <w:rPr>
          <w:rFonts w:cs="Arial"/>
          <w:b w:val="0"/>
          <w:color w:val="auto"/>
          <w:vertAlign w:val="baseline"/>
        </w:rPr>
        <w:t xml:space="preserve">91 </w:t>
      </w:r>
      <w:r w:rsidRPr="006430DF">
        <w:rPr>
          <w:rFonts w:cs="Arial"/>
          <w:b w:val="0"/>
          <w:vertAlign w:val="baseline"/>
        </w:rPr>
        <w:t>and 95 may have tendencies of unspecific amplifications.</w:t>
      </w:r>
    </w:p>
    <w:p w14:paraId="10C4E352" w14:textId="77777777" w:rsidR="009E3C8E" w:rsidRPr="00462097" w:rsidRDefault="009E3C8E" w:rsidP="00F46CF8">
      <w:pPr>
        <w:pStyle w:val="PIfotnoter"/>
        <w:ind w:left="0" w:firstLine="0"/>
        <w:rPr>
          <w:rFonts w:cs="Arial"/>
          <w:b w:val="0"/>
          <w:vertAlign w:val="baseline"/>
        </w:rPr>
      </w:pPr>
      <w:r w:rsidRPr="006430DF">
        <w:rPr>
          <w:rFonts w:cs="Arial"/>
          <w:b w:val="0"/>
          <w:vertAlign w:val="baseline"/>
        </w:rPr>
        <w:t xml:space="preserve">Primer mix 91 may give rise to a long unspecific amplification product of approximately 800 bp. This should be disregarded when interpreting the B*15 </w:t>
      </w:r>
      <w:proofErr w:type="spellStart"/>
      <w:r w:rsidRPr="006430DF">
        <w:rPr>
          <w:rFonts w:cs="Arial"/>
          <w:b w:val="0"/>
          <w:vertAlign w:val="baseline"/>
        </w:rPr>
        <w:t>typings</w:t>
      </w:r>
      <w:proofErr w:type="spellEnd"/>
      <w:r w:rsidRPr="006430DF">
        <w:rPr>
          <w:rFonts w:cs="Arial"/>
          <w:b w:val="0"/>
          <w:vertAlign w:val="baseline"/>
        </w:rPr>
        <w:t>.</w:t>
      </w:r>
    </w:p>
    <w:p w14:paraId="6C516979" w14:textId="77777777" w:rsidR="009E3C8E" w:rsidRDefault="009E3C8E" w:rsidP="00F46CF8">
      <w:pPr>
        <w:pStyle w:val="PIfotnoter"/>
        <w:ind w:left="0" w:firstLine="0"/>
        <w:rPr>
          <w:rFonts w:cs="Arial"/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es </w:t>
      </w:r>
      <w:r w:rsidRPr="006A6B93">
        <w:rPr>
          <w:rFonts w:cs="Arial"/>
          <w:b w:val="0"/>
          <w:vertAlign w:val="baseline"/>
        </w:rPr>
        <w:t>23</w:t>
      </w:r>
      <w:r>
        <w:rPr>
          <w:rFonts w:cs="Arial"/>
          <w:b w:val="0"/>
          <w:vertAlign w:val="baseline"/>
        </w:rPr>
        <w:t xml:space="preserve"> </w:t>
      </w:r>
      <w:r w:rsidRPr="004443AC">
        <w:rPr>
          <w:rFonts w:cs="Arial"/>
          <w:b w:val="0"/>
          <w:vertAlign w:val="baseline"/>
        </w:rPr>
        <w:t xml:space="preserve">and 77 </w:t>
      </w:r>
      <w:r w:rsidRPr="004443AC">
        <w:rPr>
          <w:rFonts w:cs="Arial"/>
          <w:b w:val="0"/>
          <w:noProof/>
          <w:vertAlign w:val="baseline"/>
        </w:rPr>
        <w:t>may give</w:t>
      </w:r>
      <w:r w:rsidRPr="004443AC">
        <w:rPr>
          <w:rFonts w:cs="Arial"/>
          <w:b w:val="0"/>
          <w:vertAlign w:val="baseline"/>
        </w:rPr>
        <w:t xml:space="preserve"> rise to a lower yield of HLA-specific PCR product than the other HLA-B*15 resolution primer mixes.</w:t>
      </w:r>
    </w:p>
    <w:p w14:paraId="0A483900" w14:textId="77777777" w:rsidR="009E3C8E" w:rsidRPr="006614DA" w:rsidRDefault="009E3C8E" w:rsidP="00F46CF8">
      <w:pPr>
        <w:pStyle w:val="PIfotnoter"/>
        <w:ind w:left="0" w:firstLine="0"/>
        <w:rPr>
          <w:b w:val="0"/>
          <w:sz w:val="16"/>
          <w:vertAlign w:val="baseline"/>
        </w:rPr>
      </w:pPr>
      <w:r w:rsidRPr="006614DA">
        <w:rPr>
          <w:rFonts w:cs="Arial"/>
          <w:b w:val="0"/>
          <w:szCs w:val="24"/>
          <w:vertAlign w:val="baseline"/>
          <w:lang w:val="en-US"/>
        </w:rPr>
        <w:t>In primer mix</w:t>
      </w:r>
      <w:r>
        <w:rPr>
          <w:rFonts w:cs="Arial"/>
          <w:b w:val="0"/>
          <w:szCs w:val="24"/>
          <w:vertAlign w:val="baseline"/>
          <w:lang w:val="en-US"/>
        </w:rPr>
        <w:t>es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5</w:t>
      </w:r>
      <w:r>
        <w:rPr>
          <w:rFonts w:cs="Arial"/>
          <w:b w:val="0"/>
          <w:szCs w:val="24"/>
          <w:vertAlign w:val="baseline"/>
          <w:lang w:val="en-US"/>
        </w:rPr>
        <w:t>2, 59 and 93</w:t>
      </w:r>
      <w:r w:rsidRPr="006614DA">
        <w:rPr>
          <w:rFonts w:cs="Arial"/>
          <w:b w:val="0"/>
          <w:szCs w:val="24"/>
          <w:vertAlign w:val="baseline"/>
          <w:lang w:val="en-US"/>
        </w:rPr>
        <w:t xml:space="preserve"> </w:t>
      </w:r>
      <w:r w:rsidRPr="006614DA">
        <w:rPr>
          <w:rFonts w:cs="Arial"/>
          <w:b w:val="0"/>
          <w:szCs w:val="24"/>
          <w:vertAlign w:val="baseline"/>
        </w:rPr>
        <w:t>the positive control band may be weaker than for other HLA-</w:t>
      </w:r>
      <w:r>
        <w:rPr>
          <w:rFonts w:cs="Arial"/>
          <w:b w:val="0"/>
          <w:szCs w:val="24"/>
          <w:vertAlign w:val="baseline"/>
        </w:rPr>
        <w:t>B</w:t>
      </w:r>
      <w:r w:rsidRPr="006614DA">
        <w:rPr>
          <w:rFonts w:cs="Arial"/>
          <w:b w:val="0"/>
          <w:szCs w:val="24"/>
          <w:vertAlign w:val="baseline"/>
        </w:rPr>
        <w:t>*</w:t>
      </w:r>
      <w:r>
        <w:rPr>
          <w:rFonts w:cs="Arial"/>
          <w:b w:val="0"/>
          <w:szCs w:val="24"/>
          <w:vertAlign w:val="baseline"/>
        </w:rPr>
        <w:t>15</w:t>
      </w:r>
      <w:r w:rsidRPr="006614DA">
        <w:rPr>
          <w:rFonts w:cs="Arial"/>
          <w:b w:val="0"/>
          <w:szCs w:val="24"/>
          <w:vertAlign w:val="baseline"/>
        </w:rPr>
        <w:t xml:space="preserve"> primer mixes.</w:t>
      </w:r>
    </w:p>
    <w:p w14:paraId="45119F26" w14:textId="2AEB66FD" w:rsidR="00F46CF8" w:rsidRPr="004443AC" w:rsidRDefault="00F46CF8" w:rsidP="00F46CF8">
      <w:pPr>
        <w:pStyle w:val="PIfotnoter"/>
        <w:ind w:left="0" w:firstLine="0"/>
        <w:rPr>
          <w:b w:val="0"/>
          <w:vertAlign w:val="baseline"/>
        </w:rPr>
      </w:pPr>
      <w:r w:rsidRPr="004443AC">
        <w:rPr>
          <w:rFonts w:cs="Arial"/>
          <w:b w:val="0"/>
          <w:vertAlign w:val="baseline"/>
        </w:rPr>
        <w:t xml:space="preserve">Primer mix 96 contains a negative control, which will amplify </w:t>
      </w:r>
      <w:proofErr w:type="gramStart"/>
      <w:r>
        <w:rPr>
          <w:rFonts w:cs="Arial"/>
          <w:b w:val="0"/>
          <w:vertAlign w:val="baseline"/>
        </w:rPr>
        <w:t xml:space="preserve">the majority </w:t>
      </w:r>
      <w:r w:rsidRPr="004443AC">
        <w:rPr>
          <w:rFonts w:cs="Arial"/>
          <w:b w:val="0"/>
          <w:vertAlign w:val="baseline"/>
        </w:rPr>
        <w:t>of</w:t>
      </w:r>
      <w:proofErr w:type="gramEnd"/>
      <w:r>
        <w:rPr>
          <w:rFonts w:cs="Arial"/>
          <w:b w:val="0"/>
          <w:vertAlign w:val="baseline"/>
        </w:rPr>
        <w:t xml:space="preserve"> the</w:t>
      </w:r>
      <w:r w:rsidRPr="004443AC">
        <w:rPr>
          <w:rFonts w:cs="Arial"/>
          <w:b w:val="0"/>
          <w:vertAlign w:val="baseline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>
        <w:rPr>
          <w:rFonts w:cs="Arial"/>
          <w:b w:val="0"/>
          <w:vertAlign w:val="baseline"/>
        </w:rPr>
        <w:t>200</w:t>
      </w:r>
      <w:r w:rsidRPr="004443AC">
        <w:rPr>
          <w:rFonts w:cs="Arial"/>
          <w:b w:val="0"/>
          <w:vertAlign w:val="baseline"/>
        </w:rPr>
        <w:t xml:space="preserve"> base pairs.</w:t>
      </w:r>
    </w:p>
    <w:p w14:paraId="012F44DD" w14:textId="3B1D9E2E" w:rsidR="009F4CBA" w:rsidRPr="00F46CF8" w:rsidRDefault="009F4CBA" w:rsidP="009F4CBA">
      <w:pPr>
        <w:rPr>
          <w:lang w:val="en-GB"/>
        </w:rPr>
        <w:sectPr w:rsidR="009F4CBA" w:rsidRPr="00F46CF8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</w:p>
    <w:p w14:paraId="0D7185D7" w14:textId="37A3E8AF" w:rsidR="001F47F6" w:rsidRPr="00E86E63" w:rsidRDefault="00F46CF8" w:rsidP="00786C15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  <w:rPr>
          <w:noProof/>
          <w:lang w:eastAsia="sv-SE"/>
        </w:rPr>
      </w:pPr>
      <w:r w:rsidRPr="00F46CF8">
        <w:rPr>
          <w:noProof/>
        </w:rPr>
        <w:lastRenderedPageBreak/>
        <w:drawing>
          <wp:anchor distT="0" distB="0" distL="114300" distR="114300" simplePos="0" relativeHeight="251766784" behindDoc="0" locked="0" layoutInCell="1" allowOverlap="1" wp14:anchorId="4C43C77A" wp14:editId="4F516A82">
            <wp:simplePos x="0" y="0"/>
            <wp:positionH relativeFrom="margin">
              <wp:align>center</wp:align>
            </wp:positionH>
            <wp:positionV relativeFrom="paragraph">
              <wp:posOffset>4354</wp:posOffset>
            </wp:positionV>
            <wp:extent cx="9482400" cy="5324400"/>
            <wp:effectExtent l="0" t="0" r="5080" b="0"/>
            <wp:wrapSquare wrapText="bothSides"/>
            <wp:docPr id="2" name="Bildobjekt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400" cy="53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AFF5F" w14:textId="3E63C798" w:rsidR="001F47F6" w:rsidRPr="00E86E63" w:rsidRDefault="00F46CF8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F46CF8">
        <w:rPr>
          <w:noProof/>
        </w:rPr>
        <w:lastRenderedPageBreak/>
        <w:drawing>
          <wp:anchor distT="0" distB="0" distL="114300" distR="114300" simplePos="0" relativeHeight="251767808" behindDoc="0" locked="0" layoutInCell="1" allowOverlap="1" wp14:anchorId="627B894D" wp14:editId="0613BDC4">
            <wp:simplePos x="0" y="0"/>
            <wp:positionH relativeFrom="column">
              <wp:posOffset>-453118</wp:posOffset>
            </wp:positionH>
            <wp:positionV relativeFrom="paragraph">
              <wp:posOffset>0</wp:posOffset>
            </wp:positionV>
            <wp:extent cx="9486000" cy="5115600"/>
            <wp:effectExtent l="0" t="0" r="1270" b="889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3BCB9" w14:textId="7107A15E" w:rsidR="001F47F6" w:rsidRPr="00E86E63" w:rsidRDefault="007854DB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noProof/>
          <w:lang w:eastAsia="sv-SE"/>
        </w:rPr>
      </w:pPr>
      <w:r w:rsidRPr="007854DB">
        <w:rPr>
          <w:noProof/>
        </w:rPr>
        <w:lastRenderedPageBreak/>
        <w:drawing>
          <wp:anchor distT="0" distB="0" distL="114300" distR="114300" simplePos="0" relativeHeight="251751424" behindDoc="0" locked="0" layoutInCell="1" allowOverlap="1" wp14:anchorId="59900128" wp14:editId="7B60B9D7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78800" cy="5216400"/>
            <wp:effectExtent l="0" t="0" r="8255" b="3810"/>
            <wp:wrapSquare wrapText="bothSides"/>
            <wp:docPr id="18" name="Bildobjekt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BDD8C" w14:textId="709AF1A2" w:rsidR="00E86E63" w:rsidRPr="005F6843" w:rsidRDefault="00E86E63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  <w:rPr>
          <w:b/>
        </w:rPr>
      </w:pPr>
    </w:p>
    <w:p w14:paraId="66BF239E" w14:textId="1CCA4304" w:rsidR="00E86E63" w:rsidRDefault="00F46CF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F46CF8">
        <w:rPr>
          <w:noProof/>
        </w:rPr>
        <w:drawing>
          <wp:anchor distT="0" distB="0" distL="114300" distR="114300" simplePos="0" relativeHeight="251768832" behindDoc="0" locked="0" layoutInCell="1" allowOverlap="1" wp14:anchorId="4F868E8C" wp14:editId="5EDF8BBB">
            <wp:simplePos x="0" y="0"/>
            <wp:positionH relativeFrom="column">
              <wp:posOffset>-453118</wp:posOffset>
            </wp:positionH>
            <wp:positionV relativeFrom="paragraph">
              <wp:posOffset>1089</wp:posOffset>
            </wp:positionV>
            <wp:extent cx="9478800" cy="4809600"/>
            <wp:effectExtent l="0" t="0" r="8255" b="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48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32B3E2" w14:textId="3ABF733E" w:rsidR="00F46CF8" w:rsidRDefault="00F46CF8" w:rsidP="00F46CF8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962"/>
        <w:jc w:val="both"/>
      </w:pPr>
      <w:r w:rsidRPr="00F46CF8">
        <w:rPr>
          <w:noProof/>
        </w:rPr>
        <w:lastRenderedPageBreak/>
        <w:drawing>
          <wp:anchor distT="0" distB="0" distL="114300" distR="114300" simplePos="0" relativeHeight="251769856" behindDoc="0" locked="0" layoutInCell="1" allowOverlap="1" wp14:anchorId="57A687D9" wp14:editId="0F5DC2DE">
            <wp:simplePos x="0" y="0"/>
            <wp:positionH relativeFrom="column">
              <wp:posOffset>-453118</wp:posOffset>
            </wp:positionH>
            <wp:positionV relativeFrom="paragraph">
              <wp:posOffset>0</wp:posOffset>
            </wp:positionV>
            <wp:extent cx="9478800" cy="5212800"/>
            <wp:effectExtent l="0" t="0" r="8255" b="6985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2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2681E" w14:textId="57EC63C2" w:rsidR="0099492F" w:rsidRDefault="00F46CF8" w:rsidP="00F46CF8">
      <w:pPr>
        <w:tabs>
          <w:tab w:val="left" w:pos="-900"/>
          <w:tab w:val="left" w:pos="864"/>
        </w:tabs>
        <w:suppressAutoHyphens/>
        <w:ind w:left="-851" w:right="-962" w:firstLine="142"/>
        <w:jc w:val="both"/>
      </w:pPr>
      <w:r>
        <w:lastRenderedPageBreak/>
        <w:tab/>
      </w:r>
      <w:r w:rsidR="007B76E8" w:rsidRPr="007B76E8">
        <w:rPr>
          <w:noProof/>
        </w:rPr>
        <w:drawing>
          <wp:anchor distT="0" distB="0" distL="114300" distR="114300" simplePos="0" relativeHeight="251753472" behindDoc="0" locked="0" layoutInCell="1" allowOverlap="1" wp14:anchorId="79A31C28" wp14:editId="78F61643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78800" cy="5216400"/>
            <wp:effectExtent l="0" t="0" r="8255" b="381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D108FC" w14:textId="21FDBB5F" w:rsidR="0099492F" w:rsidRDefault="007B76E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7B76E8">
        <w:rPr>
          <w:noProof/>
        </w:rPr>
        <w:lastRenderedPageBreak/>
        <w:drawing>
          <wp:inline distT="0" distB="0" distL="0" distR="0" wp14:anchorId="20FF31E6" wp14:editId="54B59E49">
            <wp:extent cx="9478800" cy="5313600"/>
            <wp:effectExtent l="0" t="0" r="8255" b="1905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28D54" w14:textId="3F24FAC1" w:rsidR="006C3E47" w:rsidRDefault="007B76E8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7B76E8">
        <w:rPr>
          <w:noProof/>
        </w:rPr>
        <w:lastRenderedPageBreak/>
        <w:drawing>
          <wp:anchor distT="0" distB="0" distL="114300" distR="114300" simplePos="0" relativeHeight="251754496" behindDoc="0" locked="0" layoutInCell="1" allowOverlap="1" wp14:anchorId="14E25E01" wp14:editId="10DBF4D0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78800" cy="5313600"/>
            <wp:effectExtent l="0" t="0" r="8255" b="1905"/>
            <wp:wrapSquare wrapText="bothSides"/>
            <wp:docPr id="30" name="Bildobjekt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069" w:rsidRPr="0099492F">
        <w:br w:type="page"/>
      </w:r>
    </w:p>
    <w:p w14:paraId="0A04AAEF" w14:textId="60F3AA1C" w:rsidR="006C3E47" w:rsidRDefault="00631FAC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631FAC">
        <w:rPr>
          <w:noProof/>
        </w:rPr>
        <w:lastRenderedPageBreak/>
        <w:drawing>
          <wp:anchor distT="0" distB="0" distL="114300" distR="114300" simplePos="0" relativeHeight="251755520" behindDoc="0" locked="0" layoutInCell="1" allowOverlap="1" wp14:anchorId="06F3E7D0" wp14:editId="692221D7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78800" cy="5122800"/>
            <wp:effectExtent l="0" t="0" r="8255" b="1905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1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1E3703" w14:textId="19F87DD6" w:rsidR="006C3E47" w:rsidRDefault="00D56D61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D56D61">
        <w:rPr>
          <w:noProof/>
        </w:rPr>
        <w:lastRenderedPageBreak/>
        <w:drawing>
          <wp:anchor distT="0" distB="0" distL="114300" distR="114300" simplePos="0" relativeHeight="251756544" behindDoc="0" locked="0" layoutInCell="1" allowOverlap="1" wp14:anchorId="13652A15" wp14:editId="2F1AF696">
            <wp:simplePos x="0" y="0"/>
            <wp:positionH relativeFrom="column">
              <wp:posOffset>-451485</wp:posOffset>
            </wp:positionH>
            <wp:positionV relativeFrom="paragraph">
              <wp:posOffset>0</wp:posOffset>
            </wp:positionV>
            <wp:extent cx="9478800" cy="5313600"/>
            <wp:effectExtent l="0" t="0" r="8255" b="1905"/>
            <wp:wrapSquare wrapText="bothSides"/>
            <wp:docPr id="38" name="Bildobjekt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16407" w14:textId="22379DE8" w:rsidR="00E17266" w:rsidRDefault="001F6E4C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1F6E4C">
        <w:rPr>
          <w:noProof/>
        </w:rPr>
        <w:lastRenderedPageBreak/>
        <w:drawing>
          <wp:anchor distT="0" distB="0" distL="114300" distR="114300" simplePos="0" relativeHeight="251770880" behindDoc="0" locked="0" layoutInCell="1" allowOverlap="1" wp14:anchorId="58C5968B" wp14:editId="41868B8B">
            <wp:simplePos x="0" y="0"/>
            <wp:positionH relativeFrom="margin">
              <wp:align>center</wp:align>
            </wp:positionH>
            <wp:positionV relativeFrom="paragraph">
              <wp:posOffset>453</wp:posOffset>
            </wp:positionV>
            <wp:extent cx="9478800" cy="5335200"/>
            <wp:effectExtent l="0" t="0" r="8255" b="0"/>
            <wp:wrapSquare wrapText="bothSides"/>
            <wp:docPr id="12" name="Bildobjek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736C9" w14:textId="77766A39" w:rsidR="00E17266" w:rsidRDefault="00E17266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</w:p>
    <w:p w14:paraId="1A5D997C" w14:textId="6FEE7E12" w:rsidR="006062AD" w:rsidRDefault="007456A3" w:rsidP="006062AD">
      <w:pPr>
        <w:tabs>
          <w:tab w:val="left" w:pos="-900"/>
        </w:tabs>
        <w:suppressAutoHyphens/>
        <w:ind w:left="-851" w:right="-962" w:firstLine="142"/>
        <w:jc w:val="both"/>
      </w:pPr>
      <w:r w:rsidRPr="007456A3">
        <w:rPr>
          <w:noProof/>
        </w:rPr>
        <w:drawing>
          <wp:anchor distT="0" distB="0" distL="114300" distR="114300" simplePos="0" relativeHeight="251771904" behindDoc="0" locked="0" layoutInCell="1" allowOverlap="1" wp14:anchorId="38EB3785" wp14:editId="5B701A88">
            <wp:simplePos x="0" y="0"/>
            <wp:positionH relativeFrom="column">
              <wp:posOffset>-453118</wp:posOffset>
            </wp:positionH>
            <wp:positionV relativeFrom="paragraph">
              <wp:posOffset>1089</wp:posOffset>
            </wp:positionV>
            <wp:extent cx="9478800" cy="4719600"/>
            <wp:effectExtent l="0" t="0" r="8255" b="508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47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 w:rsidRPr="00E17266">
        <w:br w:type="page"/>
      </w:r>
    </w:p>
    <w:p w14:paraId="13D5E312" w14:textId="1B94F58C" w:rsidR="006062AD" w:rsidRDefault="00625CFE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625CFE">
        <w:rPr>
          <w:noProof/>
        </w:rPr>
        <w:lastRenderedPageBreak/>
        <w:drawing>
          <wp:inline distT="0" distB="0" distL="0" distR="0" wp14:anchorId="2C9AA53D" wp14:editId="679066E0">
            <wp:extent cx="9482400" cy="1710000"/>
            <wp:effectExtent l="0" t="0" r="5080" b="5080"/>
            <wp:docPr id="48" name="Bildobjekt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400" cy="17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62AD" w:rsidRPr="006062AD">
        <w:br w:type="page"/>
      </w:r>
    </w:p>
    <w:p w14:paraId="0F74E5C9" w14:textId="6DA1DF2C" w:rsidR="006062AD" w:rsidRDefault="00DF3559" w:rsidP="00285877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DF3559">
        <w:rPr>
          <w:noProof/>
        </w:rPr>
        <w:lastRenderedPageBreak/>
        <w:drawing>
          <wp:anchor distT="0" distB="0" distL="114300" distR="114300" simplePos="0" relativeHeight="251759616" behindDoc="0" locked="0" layoutInCell="1" allowOverlap="1" wp14:anchorId="0B2B4370" wp14:editId="1E8C4B91">
            <wp:simplePos x="0" y="0"/>
            <wp:positionH relativeFrom="column">
              <wp:posOffset>-450743</wp:posOffset>
            </wp:positionH>
            <wp:positionV relativeFrom="paragraph">
              <wp:posOffset>82</wp:posOffset>
            </wp:positionV>
            <wp:extent cx="9482400" cy="5349600"/>
            <wp:effectExtent l="0" t="0" r="5080" b="3810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400" cy="53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62AD">
        <w:br w:type="page"/>
      </w:r>
    </w:p>
    <w:p w14:paraId="12A004FF" w14:textId="7D119B6C" w:rsidR="00DF3559" w:rsidRDefault="00DF3559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DF3559">
        <w:rPr>
          <w:noProof/>
        </w:rPr>
        <w:lastRenderedPageBreak/>
        <w:drawing>
          <wp:anchor distT="0" distB="0" distL="114300" distR="114300" simplePos="0" relativeHeight="251760640" behindDoc="0" locked="0" layoutInCell="1" allowOverlap="1" wp14:anchorId="06075063" wp14:editId="2030D21A">
            <wp:simplePos x="0" y="0"/>
            <wp:positionH relativeFrom="column">
              <wp:posOffset>-450743</wp:posOffset>
            </wp:positionH>
            <wp:positionV relativeFrom="paragraph">
              <wp:posOffset>82</wp:posOffset>
            </wp:positionV>
            <wp:extent cx="9482400" cy="4816800"/>
            <wp:effectExtent l="0" t="0" r="5080" b="3175"/>
            <wp:wrapSquare wrapText="bothSides"/>
            <wp:docPr id="52" name="Bildobjekt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400" cy="48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3EB7F30F" w14:textId="0D2BC8D2" w:rsidR="00DF3559" w:rsidRDefault="00DD1DA5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DD1DA5">
        <w:rPr>
          <w:noProof/>
        </w:rPr>
        <w:lastRenderedPageBreak/>
        <w:drawing>
          <wp:anchor distT="0" distB="0" distL="114300" distR="114300" simplePos="0" relativeHeight="251772928" behindDoc="0" locked="0" layoutInCell="1" allowOverlap="1" wp14:anchorId="7E7D7D27" wp14:editId="030E0CE6">
            <wp:simplePos x="0" y="0"/>
            <wp:positionH relativeFrom="column">
              <wp:posOffset>-439692</wp:posOffset>
            </wp:positionH>
            <wp:positionV relativeFrom="paragraph">
              <wp:posOffset>272</wp:posOffset>
            </wp:positionV>
            <wp:extent cx="9478800" cy="5356800"/>
            <wp:effectExtent l="0" t="0" r="8255" b="0"/>
            <wp:wrapSquare wrapText="bothSides"/>
            <wp:docPr id="24" name="Bildobjekt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5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3559">
        <w:br w:type="page"/>
      </w:r>
    </w:p>
    <w:p w14:paraId="5B031E4C" w14:textId="5F4BEE6D" w:rsidR="0072752A" w:rsidRPr="0072752A" w:rsidRDefault="00DD1DA5" w:rsidP="0072752A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 w:firstLine="142"/>
        <w:jc w:val="both"/>
      </w:pPr>
      <w:r w:rsidRPr="00DD1DA5">
        <w:rPr>
          <w:noProof/>
        </w:rPr>
        <w:lastRenderedPageBreak/>
        <w:drawing>
          <wp:anchor distT="0" distB="0" distL="114300" distR="114300" simplePos="0" relativeHeight="251773952" behindDoc="0" locked="0" layoutInCell="1" allowOverlap="1" wp14:anchorId="1E53D50C" wp14:editId="50261925">
            <wp:simplePos x="0" y="0"/>
            <wp:positionH relativeFrom="column">
              <wp:posOffset>-453118</wp:posOffset>
            </wp:positionH>
            <wp:positionV relativeFrom="paragraph">
              <wp:posOffset>0</wp:posOffset>
            </wp:positionV>
            <wp:extent cx="9478800" cy="5313600"/>
            <wp:effectExtent l="0" t="0" r="8255" b="1905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C6E39" w14:textId="4FA6BEC8" w:rsidR="0072752A" w:rsidRDefault="0069129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9129A"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33C43A42" wp14:editId="65759D55">
            <wp:simplePos x="0" y="0"/>
            <wp:positionH relativeFrom="column">
              <wp:posOffset>-361678</wp:posOffset>
            </wp:positionH>
            <wp:positionV relativeFrom="paragraph">
              <wp:posOffset>82</wp:posOffset>
            </wp:positionV>
            <wp:extent cx="9478800" cy="5313600"/>
            <wp:effectExtent l="0" t="0" r="8255" b="1905"/>
            <wp:wrapSquare wrapText="bothSides"/>
            <wp:docPr id="58" name="Bildobjekt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4D5467" w14:textId="1A494B80" w:rsidR="0072752A" w:rsidRDefault="0069129A" w:rsidP="00233186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9129A">
        <w:rPr>
          <w:noProof/>
        </w:rPr>
        <w:lastRenderedPageBreak/>
        <w:drawing>
          <wp:anchor distT="0" distB="0" distL="114300" distR="114300" simplePos="0" relativeHeight="251764736" behindDoc="0" locked="0" layoutInCell="1" allowOverlap="1" wp14:anchorId="5C32E0A4" wp14:editId="58463093">
            <wp:simplePos x="0" y="0"/>
            <wp:positionH relativeFrom="column">
              <wp:posOffset>-361678</wp:posOffset>
            </wp:positionH>
            <wp:positionV relativeFrom="paragraph">
              <wp:posOffset>82</wp:posOffset>
            </wp:positionV>
            <wp:extent cx="9478800" cy="5313600"/>
            <wp:effectExtent l="0" t="0" r="8255" b="1905"/>
            <wp:wrapSquare wrapText="bothSides"/>
            <wp:docPr id="60" name="Bildobjekt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8800" cy="53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13B0C" w14:textId="10751C9D" w:rsidR="00967C5A" w:rsidRDefault="0069129A" w:rsidP="0069129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69129A">
        <w:rPr>
          <w:noProof/>
        </w:rPr>
        <w:lastRenderedPageBreak/>
        <w:drawing>
          <wp:anchor distT="0" distB="0" distL="114300" distR="114300" simplePos="0" relativeHeight="251765760" behindDoc="0" locked="0" layoutInCell="1" allowOverlap="1" wp14:anchorId="7AD4E27D" wp14:editId="66817BBE">
            <wp:simplePos x="0" y="0"/>
            <wp:positionH relativeFrom="column">
              <wp:posOffset>-361678</wp:posOffset>
            </wp:positionH>
            <wp:positionV relativeFrom="paragraph">
              <wp:posOffset>82</wp:posOffset>
            </wp:positionV>
            <wp:extent cx="9482400" cy="3999600"/>
            <wp:effectExtent l="0" t="0" r="5080" b="1270"/>
            <wp:wrapSquare wrapText="bothSides"/>
            <wp:docPr id="61" name="Bildobjekt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400" cy="39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32C0D" w14:textId="77777777" w:rsidR="00D46EF4" w:rsidRPr="00967C5A" w:rsidRDefault="00D46EF4" w:rsidP="00967C5A">
      <w:pPr>
        <w:pStyle w:val="Sidfot"/>
        <w:tabs>
          <w:tab w:val="clear" w:pos="4153"/>
          <w:tab w:val="clear" w:pos="8306"/>
          <w:tab w:val="left" w:pos="-567"/>
        </w:tabs>
        <w:ind w:left="-567" w:right="-454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D46EF4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D46EF4">
        <w:rPr>
          <w:rFonts w:ascii="Arial" w:hAnsi="Arial" w:cs="Arial"/>
          <w:sz w:val="18"/>
          <w:szCs w:val="18"/>
        </w:rPr>
        <w:t xml:space="preserve">HLA-B*15 alleles in bold lettering are listed as confirmed alleles on the </w:t>
      </w:r>
      <w:r w:rsidRPr="00D46EF4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36" w:history="1">
        <w:r w:rsidRPr="00D46EF4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131DA1">
        <w:rPr>
          <w:rFonts w:ascii="Arial" w:hAnsi="Arial" w:cs="Arial"/>
          <w:sz w:val="18"/>
          <w:szCs w:val="18"/>
        </w:rPr>
        <w:t>, release 3.2</w:t>
      </w:r>
      <w:r w:rsidR="00CB51BB">
        <w:rPr>
          <w:rFonts w:ascii="Arial" w:hAnsi="Arial" w:cs="Arial"/>
          <w:sz w:val="18"/>
          <w:szCs w:val="18"/>
        </w:rPr>
        <w:t xml:space="preserve">5.0, </w:t>
      </w:r>
      <w:r w:rsidR="006979F3">
        <w:rPr>
          <w:rFonts w:ascii="Arial" w:hAnsi="Arial" w:cs="Arial"/>
          <w:sz w:val="18"/>
          <w:szCs w:val="18"/>
        </w:rPr>
        <w:t>July</w:t>
      </w:r>
      <w:r w:rsidR="00CB51BB">
        <w:rPr>
          <w:rFonts w:ascii="Arial" w:hAnsi="Arial" w:cs="Arial"/>
          <w:sz w:val="18"/>
          <w:szCs w:val="18"/>
        </w:rPr>
        <w:t xml:space="preserve"> 2016</w:t>
      </w:r>
      <w:r w:rsidRPr="00D46EF4">
        <w:rPr>
          <w:rFonts w:ascii="Arial" w:hAnsi="Arial" w:cs="Arial"/>
          <w:sz w:val="18"/>
          <w:szCs w:val="18"/>
        </w:rPr>
        <w:t>.</w:t>
      </w:r>
    </w:p>
    <w:p w14:paraId="5DFDCFC1" w14:textId="77777777" w:rsidR="000358BA" w:rsidRDefault="00D46EF4" w:rsidP="007D737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D46EF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D46EF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7" w:history="1">
        <w:r w:rsidRPr="00D46EF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D46EF4">
        <w:rPr>
          <w:rFonts w:cs="Arial"/>
          <w:spacing w:val="-3"/>
          <w:sz w:val="18"/>
          <w:szCs w:val="18"/>
        </w:rPr>
        <w:t>.</w:t>
      </w:r>
    </w:p>
    <w:p w14:paraId="2127D75D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440CD599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171D5E61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7461640C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04584E99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0F501AED" w14:textId="77777777" w:rsidR="0069129A" w:rsidRDefault="0069129A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b/>
          <w:sz w:val="18"/>
          <w:szCs w:val="18"/>
          <w:vertAlign w:val="superscript"/>
        </w:rPr>
      </w:pPr>
    </w:p>
    <w:p w14:paraId="6D180191" w14:textId="0F259E1D" w:rsidR="0005396E" w:rsidRPr="0072752A" w:rsidRDefault="00773B21" w:rsidP="0072752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454"/>
        <w:rPr>
          <w:rFonts w:cs="Arial"/>
          <w:spacing w:val="-3"/>
          <w:sz w:val="18"/>
          <w:szCs w:val="18"/>
        </w:rPr>
      </w:pPr>
      <w:r w:rsidRPr="00D46EF4">
        <w:rPr>
          <w:rFonts w:cs="Arial"/>
          <w:b/>
          <w:sz w:val="18"/>
          <w:szCs w:val="18"/>
          <w:vertAlign w:val="superscript"/>
        </w:rPr>
        <w:lastRenderedPageBreak/>
        <w:t>3</w:t>
      </w:r>
      <w:r w:rsidR="0005396E">
        <w:rPr>
          <w:rFonts w:cs="Arial"/>
          <w:sz w:val="18"/>
          <w:szCs w:val="18"/>
          <w:lang w:val="en-GB"/>
        </w:rPr>
        <w:t>The following HLA-B*15</w:t>
      </w:r>
      <w:r w:rsidR="0005396E" w:rsidRPr="0005396E">
        <w:rPr>
          <w:rFonts w:cs="Arial"/>
          <w:sz w:val="18"/>
          <w:szCs w:val="18"/>
          <w:lang w:val="en-GB"/>
        </w:rPr>
        <w:t xml:space="preserve"> primer mixes have two or more product sizes:</w:t>
      </w:r>
      <w:r w:rsidR="0069129A">
        <w:rPr>
          <w:rFonts w:cs="Arial"/>
          <w:sz w:val="18"/>
          <w:szCs w:val="18"/>
          <w:lang w:val="en-GB"/>
        </w:rPr>
        <w:t xml:space="preserve"> </w:t>
      </w:r>
    </w:p>
    <w:tbl>
      <w:tblPr>
        <w:tblStyle w:val="A"/>
        <w:tblW w:w="13892" w:type="dxa"/>
        <w:tblInd w:w="-575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4678"/>
        <w:gridCol w:w="6946"/>
      </w:tblGrid>
      <w:tr w:rsidR="0069129A" w:rsidRPr="0069129A" w14:paraId="656BD522" w14:textId="77777777" w:rsidTr="00DD1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5265F223" w14:textId="77777777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2C071B6E" w14:textId="3F575E4E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4678" w:type="dxa"/>
          </w:tcPr>
          <w:p w14:paraId="457BB811" w14:textId="137E18AB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</w:pPr>
            <w:proofErr w:type="spellStart"/>
            <w:r w:rsidRPr="00627161"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  <w:t>Amplified</w:t>
            </w:r>
            <w:proofErr w:type="spellEnd"/>
            <w:r w:rsidRPr="00627161"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  <w:t xml:space="preserve"> HLA-B*15 </w:t>
            </w:r>
            <w:proofErr w:type="spellStart"/>
            <w:r w:rsidRPr="00627161">
              <w:rPr>
                <w:rFonts w:cs="Arial"/>
                <w:iCs w:val="0"/>
                <w:spacing w:val="-3"/>
                <w:sz w:val="18"/>
                <w:szCs w:val="18"/>
                <w:lang w:val="sv-SE"/>
              </w:rPr>
              <w:t>alleles</w:t>
            </w:r>
            <w:proofErr w:type="spellEnd"/>
          </w:p>
        </w:tc>
        <w:tc>
          <w:tcPr>
            <w:tcW w:w="6946" w:type="dxa"/>
          </w:tcPr>
          <w:p w14:paraId="36513BB1" w14:textId="77777777" w:rsidR="0069129A" w:rsidRPr="00627161" w:rsidRDefault="0069129A" w:rsidP="0069129A">
            <w:pPr>
              <w:suppressAutoHyphens/>
              <w:spacing w:before="20"/>
              <w:rPr>
                <w:rFonts w:cs="Arial"/>
                <w:iCs w:val="0"/>
                <w:spacing w:val="-3"/>
                <w:sz w:val="18"/>
                <w:szCs w:val="18"/>
              </w:rPr>
            </w:pPr>
            <w:r w:rsidRPr="00627161">
              <w:rPr>
                <w:rFonts w:cs="Arial"/>
                <w:iCs w:val="0"/>
                <w:spacing w:val="-3"/>
                <w:sz w:val="18"/>
                <w:szCs w:val="18"/>
              </w:rPr>
              <w:t>Other amplified Class I alleles</w:t>
            </w:r>
          </w:p>
        </w:tc>
      </w:tr>
      <w:tr w:rsidR="0069129A" w:rsidRPr="0069129A" w14:paraId="67D6247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2E608754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7" w:type="dxa"/>
          </w:tcPr>
          <w:p w14:paraId="48346BF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0 bp</w:t>
            </w:r>
          </w:p>
          <w:p w14:paraId="1E1FDE3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0B7782D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01:01:02N</w:t>
            </w:r>
          </w:p>
          <w:p w14:paraId="02E22A5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85, 15:378</w:t>
            </w:r>
          </w:p>
        </w:tc>
        <w:tc>
          <w:tcPr>
            <w:tcW w:w="6946" w:type="dxa"/>
          </w:tcPr>
          <w:p w14:paraId="397F686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74A9020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1582D2C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0</w:t>
            </w:r>
          </w:p>
        </w:tc>
        <w:tc>
          <w:tcPr>
            <w:tcW w:w="1417" w:type="dxa"/>
          </w:tcPr>
          <w:p w14:paraId="4EC9AC5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00 bp </w:t>
            </w:r>
          </w:p>
          <w:p w14:paraId="29E4E6F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7D3A0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515 bp </w:t>
            </w:r>
          </w:p>
        </w:tc>
        <w:tc>
          <w:tcPr>
            <w:tcW w:w="4678" w:type="dxa"/>
          </w:tcPr>
          <w:p w14:paraId="25D762C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37-15:38:02, 15:185, 15:323, 15:335, 15:364, 15:368, 15:435</w:t>
            </w:r>
          </w:p>
          <w:p w14:paraId="52F54F6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06, 15:27:01-15:27:04, 15:84, 15:109, 15:112, 15:195, 15:327, 15:344, 15:398</w:t>
            </w:r>
          </w:p>
        </w:tc>
        <w:tc>
          <w:tcPr>
            <w:tcW w:w="6946" w:type="dxa"/>
          </w:tcPr>
          <w:p w14:paraId="27F4C7F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7617515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172CE05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1C56512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  <w:p w14:paraId="3674665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86E6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43D275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1BA7A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FC549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46F0C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F90427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53655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64843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310D3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D5E68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F8BAA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F9E2F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4678" w:type="dxa"/>
          </w:tcPr>
          <w:p w14:paraId="18E13FC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09:01-15:10:05, 15:18:01:01-15:18:07, 15:21:01:01-15:21:01:02, 15:23, 15:37, 15:44, 15:51-15:52, 15:66, 15:72, 15:80, 15:90, 15:93, 15:99, 15:108, 15:114-15:115, 15:119, 15:124, 15:133-15:134, 15:153, 15:161, 15:176, 15:186, 15:189, 15:197:01-15:198, 15:200, 15:221, 15:226N, 15:229, 15:238, 15:243, 15:252, 15:263, 15:275:01-15:275:02, 15:290, 15:292-15:294N, 15:306-15:307, 15:311-15:314, 15:323, 15:329, 15:335, 15:337-15:338, 15:351, 15:354, 15:376, 15:380N, 15:382, 15:388, 15:394, 15:404, 15:414, 15:420, 15:426-15:427, 15:433-15:436, 15:439, 15:445, 15:447, 15:451, 15:455, 15:487N, 15:498, 15:503-15:504, 15:526, 15:530, 15:548</w:t>
            </w:r>
          </w:p>
          <w:p w14:paraId="14592EF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79N</w:t>
            </w:r>
          </w:p>
        </w:tc>
        <w:tc>
          <w:tcPr>
            <w:tcW w:w="6946" w:type="dxa"/>
          </w:tcPr>
          <w:p w14:paraId="3C6B29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37645C4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9"/>
        </w:trPr>
        <w:tc>
          <w:tcPr>
            <w:tcW w:w="851" w:type="dxa"/>
          </w:tcPr>
          <w:p w14:paraId="7798D7C3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3D9A4D9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465 bp </w:t>
            </w:r>
          </w:p>
          <w:p w14:paraId="639FC6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9CF5C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8DF04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474F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B4349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B061B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515 bp</w:t>
            </w:r>
          </w:p>
        </w:tc>
        <w:tc>
          <w:tcPr>
            <w:tcW w:w="4678" w:type="dxa"/>
          </w:tcPr>
          <w:p w14:paraId="4920843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09:01-15:10:05, 15:30:01:01-15:30:01:03, 15:37, 15:45, 15:48, 15:63, 15:83:01:01-15:83:01:02, 15:90, 15:99, 15:150, 15:188, 15:243, 15:248, 15:252, 15:287, 15:312-15:313, 15:323-15:324, 15:329, 15:338, 15:361, 15:427, 15:435, 15:439, 15:445, 15:455, 15:503, 15:506, 15:530, 15:541</w:t>
            </w:r>
          </w:p>
          <w:p w14:paraId="7F7BF1D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0</w:t>
            </w:r>
          </w:p>
        </w:tc>
        <w:tc>
          <w:tcPr>
            <w:tcW w:w="6946" w:type="dxa"/>
          </w:tcPr>
          <w:p w14:paraId="50FA8F9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74, 46:81</w:t>
            </w:r>
          </w:p>
        </w:tc>
      </w:tr>
      <w:tr w:rsidR="0069129A" w:rsidRPr="0069129A" w14:paraId="10D3FBBC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E8D62C" w14:textId="6F247072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5C6D0D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20 bp </w:t>
            </w:r>
          </w:p>
          <w:p w14:paraId="63DE596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4678" w:type="dxa"/>
          </w:tcPr>
          <w:p w14:paraId="1F879B2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15:116, 15:124, 15:352, 15:412, 15:507</w:t>
            </w:r>
          </w:p>
          <w:p w14:paraId="1BE323B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 xml:space="preserve">*15:12:01-15:12:03, 15:19, 15:270, 15:298, 15:304N </w:t>
            </w:r>
          </w:p>
        </w:tc>
        <w:tc>
          <w:tcPr>
            <w:tcW w:w="6946" w:type="dxa"/>
          </w:tcPr>
          <w:p w14:paraId="73DD6E0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35:331, 40:52, 40:59, 40:352, 46:06, 46:43, 48:23, 57:59</w:t>
            </w:r>
          </w:p>
        </w:tc>
      </w:tr>
      <w:tr w:rsidR="0069129A" w:rsidRPr="0069129A" w14:paraId="772D9C6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E114528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6796C9F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1ECF496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505 bp</w:t>
            </w:r>
          </w:p>
        </w:tc>
        <w:tc>
          <w:tcPr>
            <w:tcW w:w="4678" w:type="dxa"/>
          </w:tcPr>
          <w:p w14:paraId="29D7BD8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5</w:t>
            </w:r>
          </w:p>
          <w:p w14:paraId="548D8EA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:01:01-15:16:04, 15:34, 15:62, 15:67, 15:85-15:86, 15:95, 15:137, 15:194, 15:222, 15:242:02, 15:254, 15:303, 15:362, 15:393, 15:407-15:408, 15:485-15:486, 15:550, 15:552</w:t>
            </w:r>
          </w:p>
        </w:tc>
        <w:tc>
          <w:tcPr>
            <w:tcW w:w="6946" w:type="dxa"/>
          </w:tcPr>
          <w:p w14:paraId="55A6442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9181C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1, 46:18, 46:33, 46:53, 46:67</w:t>
            </w:r>
          </w:p>
        </w:tc>
      </w:tr>
      <w:tr w:rsidR="0069129A" w:rsidRPr="0069129A" w14:paraId="552E305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</w:trPr>
        <w:tc>
          <w:tcPr>
            <w:tcW w:w="851" w:type="dxa"/>
          </w:tcPr>
          <w:p w14:paraId="2BD693E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61F404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696B823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C6FD3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4678" w:type="dxa"/>
          </w:tcPr>
          <w:p w14:paraId="3D0FC40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:01:01-15:16:04, 15:67, 15:95, 15:222, 15:254, 15:362, 15:408, 15:550</w:t>
            </w:r>
          </w:p>
          <w:p w14:paraId="20E0A2A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3 </w:t>
            </w:r>
          </w:p>
        </w:tc>
        <w:tc>
          <w:tcPr>
            <w:tcW w:w="6946" w:type="dxa"/>
          </w:tcPr>
          <w:p w14:paraId="64CDA807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158, C*05:171:01:01-C*05:171:01:02</w:t>
            </w:r>
          </w:p>
          <w:p w14:paraId="7AE0BF6B" w14:textId="77777777" w:rsidR="00627161" w:rsidRDefault="00627161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B404F0" w14:textId="422AB14D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27:195</w:t>
            </w:r>
          </w:p>
        </w:tc>
      </w:tr>
      <w:tr w:rsidR="0069129A" w:rsidRPr="0069129A" w14:paraId="235EE17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B26A3D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24</w:t>
            </w:r>
          </w:p>
        </w:tc>
        <w:tc>
          <w:tcPr>
            <w:tcW w:w="1417" w:type="dxa"/>
          </w:tcPr>
          <w:p w14:paraId="44689A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5 bp </w:t>
            </w:r>
          </w:p>
          <w:p w14:paraId="7C0BF02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4678" w:type="dxa"/>
          </w:tcPr>
          <w:p w14:paraId="230EE00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N</w:t>
            </w:r>
          </w:p>
          <w:p w14:paraId="0CB5E83B" w14:textId="423A7A02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3, 15:72, 15:78:01:01-15:78:04, 15:107, 15:116, 15:141, 15:150, 15:188,</w:t>
            </w:r>
            <w:r w:rsidR="00DD1DA5">
              <w:rPr>
                <w:rFonts w:ascii="Arial" w:hAnsi="Arial" w:cs="Arial"/>
                <w:color w:val="000000"/>
                <w:sz w:val="18"/>
                <w:szCs w:val="18"/>
              </w:rPr>
              <w:t xml:space="preserve"> 15:209N,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 15:248, 15:287, 15:352, 15:421, 15:524 </w:t>
            </w:r>
          </w:p>
        </w:tc>
        <w:tc>
          <w:tcPr>
            <w:tcW w:w="6946" w:type="dxa"/>
          </w:tcPr>
          <w:p w14:paraId="399AD7E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45A9D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6, 46:45</w:t>
            </w:r>
          </w:p>
        </w:tc>
      </w:tr>
      <w:tr w:rsidR="0069129A" w:rsidRPr="0069129A" w14:paraId="0468EA82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E3B2C4C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7F1F42D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6D5312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10BA3C24" w14:textId="676CE0EA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6, 15:53, 15:106, 15:212 </w:t>
            </w:r>
          </w:p>
          <w:p w14:paraId="53A1ED7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8, 15:428</w:t>
            </w:r>
          </w:p>
        </w:tc>
        <w:tc>
          <w:tcPr>
            <w:tcW w:w="6946" w:type="dxa"/>
          </w:tcPr>
          <w:p w14:paraId="061FFDD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40:26, 40:40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6:85</w:t>
            </w:r>
          </w:p>
          <w:p w14:paraId="145B0F5C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69129A" w:rsidRPr="0069129A" w14:paraId="4958B6B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33719CB4" w14:textId="2644E14E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417" w:type="dxa"/>
          </w:tcPr>
          <w:p w14:paraId="289562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15 bp</w:t>
            </w:r>
          </w:p>
          <w:p w14:paraId="05FD5D2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53120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678" w:type="dxa"/>
          </w:tcPr>
          <w:p w14:paraId="7FBAEA7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3, 15:248</w:t>
            </w:r>
          </w:p>
          <w:p w14:paraId="40C1D08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9BC00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00N </w:t>
            </w:r>
          </w:p>
        </w:tc>
        <w:tc>
          <w:tcPr>
            <w:tcW w:w="6946" w:type="dxa"/>
          </w:tcPr>
          <w:p w14:paraId="2B21C39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49:22, 51:126, 57:54, 57:96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87:01-03:87:02, C*03:414, C*05:27, C*05:39, C*05:184, C*08:115, C*08:182</w:t>
            </w:r>
          </w:p>
        </w:tc>
      </w:tr>
      <w:tr w:rsidR="0069129A" w:rsidRPr="0069129A" w14:paraId="27FC4F99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70D8BC5" w14:textId="3B8436D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4DB7CD9F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320 bp</w:t>
            </w:r>
          </w:p>
          <w:p w14:paraId="1F582A6D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</w:p>
          <w:p w14:paraId="14604D06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3046F4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355 bp</w:t>
            </w:r>
          </w:p>
          <w:p w14:paraId="111EB03F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05 bp</w:t>
            </w:r>
          </w:p>
        </w:tc>
        <w:tc>
          <w:tcPr>
            <w:tcW w:w="4678" w:type="dxa"/>
          </w:tcPr>
          <w:p w14:paraId="25F04C2B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40:01-15:40:02, 15:47:01-15:47:02, 15:49, 15:52, 15:114, 15:117, 15:124, 15:138, 15:238, 15:241, 15:389, 15:421, 15:519, 15:532</w:t>
            </w:r>
          </w:p>
          <w:p w14:paraId="0EA6C96B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75, 15:312</w:t>
            </w:r>
          </w:p>
          <w:p w14:paraId="2F89BF66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375N</w:t>
            </w:r>
          </w:p>
        </w:tc>
        <w:tc>
          <w:tcPr>
            <w:tcW w:w="6946" w:type="dxa"/>
          </w:tcPr>
          <w:p w14:paraId="5280885E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46:06, 46:25, 46:30</w:t>
            </w:r>
          </w:p>
        </w:tc>
      </w:tr>
      <w:tr w:rsidR="0069129A" w:rsidRPr="0069129A" w14:paraId="73C9E168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586651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5FE017C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20 bp</w:t>
            </w:r>
          </w:p>
          <w:p w14:paraId="32FC84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80B5E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CFF0B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6ED0C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</w:tc>
        <w:tc>
          <w:tcPr>
            <w:tcW w:w="4678" w:type="dxa"/>
          </w:tcPr>
          <w:p w14:paraId="73090DF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44, 15:50, 15:69, 15:83:01:01-15:83:01:02, 15:86, 15:93, 15:121, 15:186, 15:188, 15:199, 15:218Q, 15:224, 15:252, 15:265, 15:323, 15:348, 15:368, 15:449, 15:485, 15:494, 15:497</w:t>
            </w:r>
          </w:p>
          <w:p w14:paraId="3D6997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4, 15:153</w:t>
            </w:r>
          </w:p>
        </w:tc>
        <w:tc>
          <w:tcPr>
            <w:tcW w:w="6946" w:type="dxa"/>
          </w:tcPr>
          <w:p w14:paraId="16F5EE7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3, 46:18, 46:21:01-46:21:02, 46:29</w:t>
            </w:r>
          </w:p>
        </w:tc>
      </w:tr>
      <w:tr w:rsidR="0069129A" w:rsidRPr="0069129A" w14:paraId="4F6EE0A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2D949FF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417" w:type="dxa"/>
          </w:tcPr>
          <w:p w14:paraId="04F86ED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75 bp </w:t>
            </w:r>
          </w:p>
          <w:p w14:paraId="49BFFDB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50 bp </w:t>
            </w:r>
          </w:p>
          <w:p w14:paraId="65758C1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4678" w:type="dxa"/>
          </w:tcPr>
          <w:p w14:paraId="337852E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6</w:t>
            </w:r>
          </w:p>
          <w:p w14:paraId="2A11133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0N</w:t>
            </w:r>
          </w:p>
          <w:p w14:paraId="6C1B717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48, 15:108, 15:136, 15:235, 15:249</w:t>
            </w:r>
          </w:p>
        </w:tc>
        <w:tc>
          <w:tcPr>
            <w:tcW w:w="6946" w:type="dxa"/>
          </w:tcPr>
          <w:p w14:paraId="73DC8A1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AA867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F59C0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9</w:t>
            </w:r>
          </w:p>
        </w:tc>
      </w:tr>
      <w:tr w:rsidR="0069129A" w:rsidRPr="0069129A" w14:paraId="121B75D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23"/>
        </w:trPr>
        <w:tc>
          <w:tcPr>
            <w:tcW w:w="851" w:type="dxa"/>
          </w:tcPr>
          <w:p w14:paraId="3BF2576B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5B1065E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00 bp </w:t>
            </w:r>
          </w:p>
          <w:p w14:paraId="1F2169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5FE9158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53A2F3" w14:textId="5A38B736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4678" w:type="dxa"/>
          </w:tcPr>
          <w:p w14:paraId="6A5A7DE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8</w:t>
            </w:r>
          </w:p>
          <w:p w14:paraId="2C9CE5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8:03, 15:42, 15:73:01:01-15:73:01:02, 15:86, 15:224, 15:303, 15:485-15:486, 15:552 </w:t>
            </w:r>
          </w:p>
          <w:p w14:paraId="35E13D38" w14:textId="34806DD4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2, 15:281, 15:424</w:t>
            </w:r>
          </w:p>
        </w:tc>
        <w:tc>
          <w:tcPr>
            <w:tcW w:w="6946" w:type="dxa"/>
          </w:tcPr>
          <w:p w14:paraId="1CF65C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3ABAC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69129A" w:rsidRPr="0069129A" w14:paraId="4053291B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7FB223D" w14:textId="3E021BAF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417" w:type="dxa"/>
          </w:tcPr>
          <w:p w14:paraId="285D69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60 bp </w:t>
            </w:r>
          </w:p>
          <w:p w14:paraId="22B1EAE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35 bp</w:t>
            </w:r>
          </w:p>
        </w:tc>
        <w:tc>
          <w:tcPr>
            <w:tcW w:w="4678" w:type="dxa"/>
          </w:tcPr>
          <w:p w14:paraId="25B283D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82, 15:260</w:t>
            </w:r>
          </w:p>
          <w:p w14:paraId="4C79608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6, 15:89:01-15:89:02, 15:115, 15:256, 15:339, 15:505 </w:t>
            </w:r>
          </w:p>
        </w:tc>
        <w:tc>
          <w:tcPr>
            <w:tcW w:w="6946" w:type="dxa"/>
          </w:tcPr>
          <w:p w14:paraId="6778A0BC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186:01, C*04:344, C*12:57:02</w:t>
            </w:r>
          </w:p>
          <w:p w14:paraId="19BB4502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6:85</w:t>
            </w:r>
          </w:p>
        </w:tc>
      </w:tr>
      <w:tr w:rsidR="0069129A" w:rsidRPr="0069129A" w14:paraId="3C47FAA8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B9AF3F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39</w:t>
            </w:r>
          </w:p>
        </w:tc>
        <w:tc>
          <w:tcPr>
            <w:tcW w:w="1417" w:type="dxa"/>
          </w:tcPr>
          <w:p w14:paraId="1F84F2B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4A5FD60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54C4990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60, 15:119</w:t>
            </w:r>
          </w:p>
          <w:p w14:paraId="152EB8D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5, 15:285, 15:378</w:t>
            </w:r>
          </w:p>
        </w:tc>
        <w:tc>
          <w:tcPr>
            <w:tcW w:w="6946" w:type="dxa"/>
          </w:tcPr>
          <w:p w14:paraId="3C770001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7:213, C*07:602</w:t>
            </w:r>
          </w:p>
        </w:tc>
      </w:tr>
      <w:tr w:rsidR="0069129A" w:rsidRPr="0069129A" w14:paraId="67B151E9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067E622" w14:textId="71ECCEDB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1CF47DC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20 bp </w:t>
            </w:r>
          </w:p>
          <w:p w14:paraId="653323D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5 bp</w:t>
            </w:r>
          </w:p>
        </w:tc>
        <w:tc>
          <w:tcPr>
            <w:tcW w:w="4678" w:type="dxa"/>
          </w:tcPr>
          <w:p w14:paraId="0609C1E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71, 15:175, 15:381</w:t>
            </w:r>
          </w:p>
          <w:p w14:paraId="6ABB37F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:01-15:13:02, 15:16:01:01-15:17:07, 15:23-15:24:02, 15:67, 15:95, 15:157, 15:162, 15:168, 15:177, 15:196, 15:208, 15:216, 15:222, 15:230, 15:254, 15:268, 15:273, 15:356, 15:361-15:362, 15:396, 15:403, 15:408, 15:411, 15:418, 15:423-15:424, 15:442, 15:446, 15:462, 15:500, 15:516, 15:523, 15:532, 15:550</w:t>
            </w:r>
          </w:p>
        </w:tc>
        <w:tc>
          <w:tcPr>
            <w:tcW w:w="6946" w:type="dxa"/>
          </w:tcPr>
          <w:p w14:paraId="2B5E9CC7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7:195, 40:26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504, C*06:77, C*07:714, 07:724</w:t>
            </w:r>
          </w:p>
        </w:tc>
      </w:tr>
      <w:tr w:rsidR="0069129A" w:rsidRPr="0069129A" w14:paraId="359FFFEE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D9E7D4A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42</w:t>
            </w:r>
          </w:p>
        </w:tc>
        <w:tc>
          <w:tcPr>
            <w:tcW w:w="1417" w:type="dxa"/>
          </w:tcPr>
          <w:p w14:paraId="44397F4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0 bp</w:t>
            </w:r>
          </w:p>
          <w:p w14:paraId="6CD3FF1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BEDCF5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3879F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AB395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5C3A52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A4C9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C3B9C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0BB884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68A68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C83CA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CB25A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6FB1B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006DC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7F3D2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5A22A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EFB1C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836A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A9947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B22E1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19F086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D129F4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E7444D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830B2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4EF55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25CF5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90D95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E74B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00341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DA7B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0B3F8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48F6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1D52B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13341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60 bp</w:t>
            </w:r>
          </w:p>
        </w:tc>
        <w:tc>
          <w:tcPr>
            <w:tcW w:w="4678" w:type="dxa"/>
          </w:tcPr>
          <w:p w14:paraId="2CD15628" w14:textId="14FC1F2D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02:01:01-15:03:09, 15:05:01-15:06, 15:09:01-15:10:05, 15:13:01-15:13:02, 15:16:01:01</w:t>
            </w:r>
            <w:r w:rsidR="00DD1DA5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5:18:07, 15:21:01:01-15:21:01:02, 15:23, 15:25:01:01-15:25:04, 15:29:01:01-15:29:01:02, 15:31:01:01-15:31:01:03, 15:36-15:37, 15:39:01:01-15:40:02, 15:44, 15:48, 15:52, 15:55, 15:61-15:62, 15:64:01-15:64:02, 15:67, 15:69, 15:72, 15:74, 15:80, 15:86, 15:88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89:01-15:91, 15:93, 15:95, 15:98, 15:103, 15:106-15:108, 15:112, 15:114-15:115, 15:119, 15:121, 15:123-15:124, 15:127, 15:131-15:134, 15:136, 15:138-15:139, 15:151, 15:153, 15:155-15:156, 15:158, 15:161-15:162, 15:170, 15:173, 15:176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177, 15:185-15:186, 15:188, 15:194-15:198, 15:200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204, 15:208, 15:210, 15:213-15:214, 15:216, 15:219-15:220:02, 15:222-15:224, 15:226N, 15:229-15:230, 15:235, 15:238, 15:240, 15:242:01-15:243, 15:250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252-15:255, 15:263, 15:265-15:266, 15:268, 15:271, 15:273-15:275:02, 15:281-15:283, 15:288-15:294N, 15:297, 15:301-15:302N, 15:306-15:308, 15:310-15:311, 15:312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313-15:314, 15:319, 15:323, 15:325, 15:328-15:330, 15:332, 15:335, 15:337-15:339, 15:341, 15:345, 15:348, 15:351, 15:354, 15:356-15:358, 15:360-15:362, 15:364, 15:366, 15:369, 15:374, 15:376, 15:378, 15:380N, 15:382, 15:384, 15:388-15:389, 15:393-15:397, 15:399, 15:402-15:404, 15:407-15:408, 15:411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, 15:414, 15:418, 15:420-15:421, 15:423-15:427, 15:433-15:439, 15:444-15:449, 15:451, 15:454N-15:455, 15:458, 15:460, 15:462-15:463N, 15:468, 15:475, 15:485, 15:487N, 15:491, 15:494-15:495, 15:497, 15:500, 15:502-15:506, 15:508-15:509, 15:511, 15:516-15:517, 15:523, 15:526-15:527, 15:530, 15:532, 15:537, 15:539, 15:543-15:544N, 15:546Q, 15:548, 15:550, 15:552-15:553, 15:555, 15:557</w:t>
            </w:r>
          </w:p>
          <w:p w14:paraId="75E308CE" w14:textId="52C28322" w:rsidR="00A950B8" w:rsidRPr="00A950B8" w:rsidRDefault="00A950B8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950B8">
              <w:rPr>
                <w:rFonts w:ascii="Arial" w:hAnsi="Arial" w:cs="Arial"/>
                <w:color w:val="000000"/>
                <w:sz w:val="18"/>
                <w:szCs w:val="18"/>
              </w:rPr>
              <w:t>*15:73:01:01-15:73:01:02, 15:86, 15:224, 15:303, 15:485-15:486, 15:552</w:t>
            </w:r>
          </w:p>
        </w:tc>
        <w:tc>
          <w:tcPr>
            <w:tcW w:w="6946" w:type="dxa"/>
          </w:tcPr>
          <w:p w14:paraId="21D5C39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6, 46:08, 46:11, 46:13:01-46:13:03, 46:18-46:19, 46:21:01-46:21:02, 46:25-46:26, 46:33, 46:43</w:t>
            </w:r>
          </w:p>
          <w:p w14:paraId="20BD625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720EA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A7EF5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96711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D62F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4954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2C24C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8C2DD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C6ECB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C73118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73351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FC97CA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FC06B8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3E94DB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56559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1F71D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5EAD4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2A5FC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BA91DB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E71B0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04B1F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12B083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AE760D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97B657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F11B2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AC01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BA1DF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91D764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4EABC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20B70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1B4BA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C7E4C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11, 46:18</w:t>
            </w:r>
          </w:p>
        </w:tc>
      </w:tr>
      <w:tr w:rsidR="0069129A" w:rsidRPr="0069129A" w14:paraId="0D16170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1F1F1B7" w14:textId="623F7D78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417" w:type="dxa"/>
          </w:tcPr>
          <w:p w14:paraId="59D2C17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4117904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678" w:type="dxa"/>
          </w:tcPr>
          <w:p w14:paraId="7D639C2F" w14:textId="38BD5E34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67, 15:343</w:t>
            </w:r>
          </w:p>
          <w:p w14:paraId="716BA67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6</w:t>
            </w:r>
          </w:p>
        </w:tc>
        <w:tc>
          <w:tcPr>
            <w:tcW w:w="6946" w:type="dxa"/>
          </w:tcPr>
          <w:p w14:paraId="49DF0D82" w14:textId="0588D2FB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35:110, 58:77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A*02:598, </w:t>
            </w:r>
            <w:r w:rsidR="00A950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2:695, A*68:56, A*69:05</w:t>
            </w:r>
          </w:p>
        </w:tc>
      </w:tr>
      <w:tr w:rsidR="0069129A" w:rsidRPr="0069129A" w14:paraId="4570547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37F6455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6938C8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4261624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75 bp </w:t>
            </w:r>
          </w:p>
          <w:p w14:paraId="2D0395D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4678" w:type="dxa"/>
          </w:tcPr>
          <w:p w14:paraId="6AF74A7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8, 15:109, 15:163</w:t>
            </w:r>
          </w:p>
          <w:p w14:paraId="2BEFA2A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7-15:278</w:t>
            </w:r>
          </w:p>
          <w:p w14:paraId="233F8CC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46N</w:t>
            </w:r>
          </w:p>
        </w:tc>
        <w:tc>
          <w:tcPr>
            <w:tcW w:w="6946" w:type="dxa"/>
          </w:tcPr>
          <w:p w14:paraId="58096DC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55:104</w:t>
            </w:r>
          </w:p>
          <w:p w14:paraId="7CC5A5A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35:122, 40:339, 56:29</w:t>
            </w:r>
          </w:p>
        </w:tc>
      </w:tr>
      <w:tr w:rsidR="0069129A" w:rsidRPr="0069129A" w14:paraId="6FAEAA2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64B1E6" w14:textId="53D3C329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52</w:t>
            </w:r>
          </w:p>
        </w:tc>
        <w:tc>
          <w:tcPr>
            <w:tcW w:w="1417" w:type="dxa"/>
          </w:tcPr>
          <w:p w14:paraId="0F096A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6F738E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5 bp</w:t>
            </w:r>
          </w:p>
        </w:tc>
        <w:tc>
          <w:tcPr>
            <w:tcW w:w="4678" w:type="dxa"/>
          </w:tcPr>
          <w:p w14:paraId="5058D01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4, 15:307, 15:321Q</w:t>
            </w:r>
          </w:p>
          <w:p w14:paraId="5A8C6F6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2, 15:213</w:t>
            </w:r>
          </w:p>
        </w:tc>
        <w:tc>
          <w:tcPr>
            <w:tcW w:w="6946" w:type="dxa"/>
          </w:tcPr>
          <w:p w14:paraId="589BE50B" w14:textId="2744CF5A" w:rsidR="0069129A" w:rsidRPr="0069129A" w:rsidRDefault="00DD1DA5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9129A" w:rsidRPr="0069129A">
              <w:rPr>
                <w:rFonts w:ascii="Arial" w:hAnsi="Arial" w:cs="Arial"/>
                <w:color w:val="000000"/>
                <w:sz w:val="18"/>
                <w:szCs w:val="18"/>
              </w:rPr>
              <w:t>35:364, 35:379, 35:462, 51:142, 52:80, 57:116</w:t>
            </w:r>
          </w:p>
        </w:tc>
      </w:tr>
      <w:tr w:rsidR="0069129A" w:rsidRPr="0069129A" w14:paraId="7F0BAC89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CC9DDC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</w:tcPr>
          <w:p w14:paraId="774E470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0 bp </w:t>
            </w:r>
          </w:p>
          <w:p w14:paraId="1107BDA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10 bp</w:t>
            </w:r>
          </w:p>
        </w:tc>
        <w:tc>
          <w:tcPr>
            <w:tcW w:w="4678" w:type="dxa"/>
          </w:tcPr>
          <w:p w14:paraId="4A10E2C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7</w:t>
            </w:r>
          </w:p>
          <w:p w14:paraId="04D80DD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7</w:t>
            </w:r>
          </w:p>
        </w:tc>
        <w:tc>
          <w:tcPr>
            <w:tcW w:w="6946" w:type="dxa"/>
          </w:tcPr>
          <w:p w14:paraId="6F96962A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12:36</w:t>
            </w:r>
          </w:p>
        </w:tc>
      </w:tr>
      <w:tr w:rsidR="0069129A" w:rsidRPr="0069129A" w14:paraId="6374540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DE6F788" w14:textId="7DF2E6AA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20B30EA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9B5591E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56ECED2" w14:textId="7B8D6053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10 bp </w:t>
            </w:r>
          </w:p>
          <w:p w14:paraId="170143A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4678" w:type="dxa"/>
          </w:tcPr>
          <w:p w14:paraId="6CEE39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14</w:t>
            </w:r>
          </w:p>
          <w:p w14:paraId="14FE519B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4F12216" w14:textId="46D92F74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21Q</w:t>
            </w:r>
          </w:p>
          <w:p w14:paraId="61B5A60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2, 15:284</w:t>
            </w:r>
          </w:p>
        </w:tc>
        <w:tc>
          <w:tcPr>
            <w:tcW w:w="6946" w:type="dxa"/>
          </w:tcPr>
          <w:p w14:paraId="10AFDE2C" w14:textId="15D3668C" w:rsidR="0069129A" w:rsidRPr="0069129A" w:rsidRDefault="00DD1DA5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9129A" w:rsidRPr="0069129A">
              <w:rPr>
                <w:rFonts w:ascii="Arial" w:hAnsi="Arial" w:cs="Arial"/>
                <w:color w:val="000000"/>
                <w:sz w:val="18"/>
                <w:szCs w:val="18"/>
              </w:rPr>
              <w:t>07:120, 14:61, 18:81, 35:250, 39:145, 39:158, 40:150, 40:427, 44:311, 48:45, 51:165, 57:29</w:t>
            </w:r>
          </w:p>
          <w:p w14:paraId="45EB003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37:71, 44:278, 51:30, 58:105, 73:01:01:01-73:02</w:t>
            </w:r>
          </w:p>
        </w:tc>
      </w:tr>
      <w:tr w:rsidR="0069129A" w:rsidRPr="0069129A" w14:paraId="38312155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C9BCFD" w14:textId="2B86C895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5663DAD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70 bp </w:t>
            </w:r>
          </w:p>
          <w:p w14:paraId="4FCFA5B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4678" w:type="dxa"/>
          </w:tcPr>
          <w:p w14:paraId="16F2276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03</w:t>
            </w:r>
          </w:p>
          <w:p w14:paraId="62DEC1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27</w:t>
            </w:r>
          </w:p>
        </w:tc>
        <w:tc>
          <w:tcPr>
            <w:tcW w:w="6946" w:type="dxa"/>
          </w:tcPr>
          <w:p w14:paraId="16A9D4B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51C64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07:329, 18:183, 27:69, 27:192, 37:23, 40:213, 42:28, 44:338</w:t>
            </w:r>
          </w:p>
        </w:tc>
      </w:tr>
      <w:tr w:rsidR="0069129A" w:rsidRPr="0069129A" w14:paraId="14F9272A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19D0A3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417" w:type="dxa"/>
          </w:tcPr>
          <w:p w14:paraId="709DF10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  <w:p w14:paraId="7634FFA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80 bp</w:t>
            </w:r>
          </w:p>
        </w:tc>
        <w:tc>
          <w:tcPr>
            <w:tcW w:w="4678" w:type="dxa"/>
          </w:tcPr>
          <w:p w14:paraId="4139B21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11N, 15:300</w:t>
            </w:r>
          </w:p>
          <w:p w14:paraId="5D71D1D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69</w:t>
            </w:r>
          </w:p>
        </w:tc>
        <w:tc>
          <w:tcPr>
            <w:tcW w:w="6946" w:type="dxa"/>
          </w:tcPr>
          <w:p w14:paraId="728C8C8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7455F3AB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2FB862" w14:textId="11A120C8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59</w:t>
            </w:r>
            <w:r w:rsidR="00627161"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72C1854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30 bp </w:t>
            </w:r>
          </w:p>
          <w:p w14:paraId="0521FFE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70 bp </w:t>
            </w:r>
          </w:p>
          <w:p w14:paraId="0463335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7D5B755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1, 15:234</w:t>
            </w:r>
          </w:p>
          <w:p w14:paraId="38B113F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8, 15:270</w:t>
            </w:r>
          </w:p>
          <w:p w14:paraId="7C58060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94N, 15:294N</w:t>
            </w:r>
          </w:p>
        </w:tc>
        <w:tc>
          <w:tcPr>
            <w:tcW w:w="6946" w:type="dxa"/>
          </w:tcPr>
          <w:p w14:paraId="57ED35AE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6:33</w:t>
            </w:r>
          </w:p>
          <w:p w14:paraId="423131F2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:161</w:t>
            </w:r>
          </w:p>
        </w:tc>
      </w:tr>
      <w:tr w:rsidR="0069129A" w:rsidRPr="0069129A" w14:paraId="0DAB199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EA362BC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3D0FA5A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1C53E6D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4678" w:type="dxa"/>
          </w:tcPr>
          <w:p w14:paraId="517EE3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5</w:t>
            </w:r>
          </w:p>
          <w:p w14:paraId="0BE2619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5</w:t>
            </w:r>
          </w:p>
        </w:tc>
        <w:tc>
          <w:tcPr>
            <w:tcW w:w="6946" w:type="dxa"/>
          </w:tcPr>
          <w:p w14:paraId="06C6407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0:331</w:t>
            </w:r>
          </w:p>
          <w:p w14:paraId="7EA4A71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3:124, 14:73, 37:85, 40:342, 44:22, 44:105, 49:24, </w:t>
            </w:r>
            <w:r w:rsidRPr="00DD1DA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2:301</w:t>
            </w:r>
          </w:p>
        </w:tc>
      </w:tr>
      <w:tr w:rsidR="0069129A" w:rsidRPr="0069129A" w14:paraId="6394AFE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7"/>
        </w:trPr>
        <w:tc>
          <w:tcPr>
            <w:tcW w:w="851" w:type="dxa"/>
          </w:tcPr>
          <w:p w14:paraId="6EC51D4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1B005B5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75 bp</w:t>
            </w:r>
          </w:p>
          <w:p w14:paraId="77BD2E3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4678" w:type="dxa"/>
          </w:tcPr>
          <w:p w14:paraId="34B9272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7</w:t>
            </w:r>
          </w:p>
          <w:p w14:paraId="3E1F09A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15</w:t>
            </w:r>
          </w:p>
        </w:tc>
        <w:tc>
          <w:tcPr>
            <w:tcW w:w="6946" w:type="dxa"/>
          </w:tcPr>
          <w:p w14:paraId="45398380" w14:textId="77777777" w:rsidR="00DD1DA5" w:rsidRDefault="00DD1DA5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C1743A" w14:textId="6A11BAD6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77</w:t>
            </w:r>
          </w:p>
        </w:tc>
      </w:tr>
      <w:tr w:rsidR="0069129A" w:rsidRPr="0069129A" w14:paraId="552C5EA2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5A2C50A2" w14:textId="6D736468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417" w:type="dxa"/>
          </w:tcPr>
          <w:p w14:paraId="711E476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90 bp</w:t>
            </w:r>
          </w:p>
          <w:p w14:paraId="31A5C0C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35 bp</w:t>
            </w:r>
          </w:p>
          <w:p w14:paraId="3EE1C9C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40 bp</w:t>
            </w:r>
          </w:p>
          <w:p w14:paraId="7707445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65 bp</w:t>
            </w:r>
          </w:p>
        </w:tc>
        <w:tc>
          <w:tcPr>
            <w:tcW w:w="4678" w:type="dxa"/>
          </w:tcPr>
          <w:p w14:paraId="7FB485C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02N</w:t>
            </w:r>
          </w:p>
          <w:p w14:paraId="4B7DBFA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0</w:t>
            </w:r>
          </w:p>
          <w:p w14:paraId="322E035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01</w:t>
            </w:r>
          </w:p>
          <w:p w14:paraId="2A44129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2</w:t>
            </w:r>
          </w:p>
        </w:tc>
        <w:tc>
          <w:tcPr>
            <w:tcW w:w="6946" w:type="dxa"/>
          </w:tcPr>
          <w:p w14:paraId="108A758A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2ACBEF9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08:246</w:t>
            </w:r>
          </w:p>
          <w:p w14:paraId="6CB295F8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658BBE0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48, C*05:126, C*06:85, C*07:540</w:t>
            </w:r>
          </w:p>
        </w:tc>
      </w:tr>
      <w:tr w:rsidR="0069129A" w:rsidRPr="0069129A" w14:paraId="6965043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3D876762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5</w:t>
            </w:r>
          </w:p>
        </w:tc>
        <w:tc>
          <w:tcPr>
            <w:tcW w:w="1417" w:type="dxa"/>
          </w:tcPr>
          <w:p w14:paraId="0E95DF17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05 bp</w:t>
            </w:r>
          </w:p>
          <w:p w14:paraId="269C2995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70 bp</w:t>
            </w:r>
          </w:p>
          <w:p w14:paraId="4FF403C2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520 bp</w:t>
            </w:r>
          </w:p>
        </w:tc>
        <w:tc>
          <w:tcPr>
            <w:tcW w:w="4678" w:type="dxa"/>
          </w:tcPr>
          <w:p w14:paraId="5BAA91C9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375N</w:t>
            </w:r>
          </w:p>
          <w:p w14:paraId="39A7C148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232</w:t>
            </w:r>
          </w:p>
          <w:p w14:paraId="73AECB42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15:129, 15:342, 15:395</w:t>
            </w:r>
          </w:p>
        </w:tc>
        <w:tc>
          <w:tcPr>
            <w:tcW w:w="6946" w:type="dxa"/>
          </w:tcPr>
          <w:p w14:paraId="13B89698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</w:p>
          <w:p w14:paraId="2B760330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*46:64</w:t>
            </w:r>
          </w:p>
        </w:tc>
      </w:tr>
      <w:tr w:rsidR="0069129A" w:rsidRPr="0069129A" w14:paraId="48AA3CA8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70E5845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6C5D1D8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65 bp </w:t>
            </w:r>
          </w:p>
          <w:p w14:paraId="6297389B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DE2690D" w14:textId="3D28D59A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00 bp</w:t>
            </w:r>
          </w:p>
        </w:tc>
        <w:tc>
          <w:tcPr>
            <w:tcW w:w="4678" w:type="dxa"/>
          </w:tcPr>
          <w:p w14:paraId="59361A6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53, 15:183, 15:212, 15:336, 15:345, 15:511 </w:t>
            </w:r>
          </w:p>
          <w:p w14:paraId="27585E0E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B1F9F1" w14:textId="5E636CF8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32 </w:t>
            </w:r>
          </w:p>
        </w:tc>
        <w:tc>
          <w:tcPr>
            <w:tcW w:w="6946" w:type="dxa"/>
          </w:tcPr>
          <w:p w14:paraId="7ECE4D5E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27:195, 40:26, 40:40, 46:10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167, C*03:504, C*05:205, C*06:284, C*07:828, C*16:85</w:t>
            </w:r>
          </w:p>
          <w:p w14:paraId="4B7AFF8A" w14:textId="77777777" w:rsidR="0069129A" w:rsidRPr="00627161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27161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02:92</w:t>
            </w:r>
          </w:p>
        </w:tc>
      </w:tr>
      <w:tr w:rsidR="0069129A" w:rsidRPr="0069129A" w14:paraId="45CCA87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5E5C59C" w14:textId="118989C8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1ADABD9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54A78A5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4678" w:type="dxa"/>
          </w:tcPr>
          <w:p w14:paraId="46F8477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4</w:t>
            </w:r>
          </w:p>
          <w:p w14:paraId="3DD9AF0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47</w:t>
            </w:r>
          </w:p>
        </w:tc>
        <w:tc>
          <w:tcPr>
            <w:tcW w:w="6946" w:type="dxa"/>
          </w:tcPr>
          <w:p w14:paraId="631BF4AF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4286BB4F" w14:textId="77777777" w:rsidR="0069129A" w:rsidRPr="0069129A" w:rsidRDefault="0069129A" w:rsidP="0069129A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*44:284, </w:t>
            </w: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C*03:490, C*05:03</w:t>
            </w:r>
          </w:p>
        </w:tc>
      </w:tr>
      <w:tr w:rsidR="0069129A" w:rsidRPr="0069129A" w14:paraId="57CC785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C3E3B92" w14:textId="64776BBC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7A805C2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90 bp </w:t>
            </w:r>
          </w:p>
          <w:p w14:paraId="295C37C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4678" w:type="dxa"/>
          </w:tcPr>
          <w:p w14:paraId="6D6EC0B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8</w:t>
            </w:r>
          </w:p>
          <w:p w14:paraId="4CE391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8, 15:230, 15:241, 15:297</w:t>
            </w:r>
          </w:p>
        </w:tc>
        <w:tc>
          <w:tcPr>
            <w:tcW w:w="6946" w:type="dxa"/>
          </w:tcPr>
          <w:p w14:paraId="5149538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51:252</w:t>
            </w:r>
          </w:p>
          <w:p w14:paraId="0516D3E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07:68:01-07:68:03, 07:214, 07:237, 07:262, 18:35, 18:110, 35:66, 40:77, 40:87:01-40:87:02, 40:121, 40:158, 40:222, 40:237, 40:368, 40:422, 44:150, 48:12, 48:14, 48:26, 48:29</w:t>
            </w:r>
          </w:p>
        </w:tc>
      </w:tr>
      <w:tr w:rsidR="0069129A" w:rsidRPr="0069129A" w14:paraId="70CEDB05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5A32AF7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6582A26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90 bp</w:t>
            </w:r>
          </w:p>
          <w:p w14:paraId="4F07A66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15 bp </w:t>
            </w:r>
          </w:p>
          <w:p w14:paraId="73877AB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4678" w:type="dxa"/>
          </w:tcPr>
          <w:p w14:paraId="2B68716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53, 15:212, 15:336, 15:347</w:t>
            </w:r>
          </w:p>
          <w:p w14:paraId="4A083BE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5</w:t>
            </w:r>
          </w:p>
          <w:p w14:paraId="38EE31F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39</w:t>
            </w:r>
          </w:p>
        </w:tc>
        <w:tc>
          <w:tcPr>
            <w:tcW w:w="6946" w:type="dxa"/>
          </w:tcPr>
          <w:p w14:paraId="24FF4A37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*27:195, 40:26, 40:40,</w:t>
            </w: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C*01:124, C*16:85</w:t>
            </w:r>
          </w:p>
        </w:tc>
      </w:tr>
      <w:tr w:rsidR="0069129A" w:rsidRPr="0069129A" w14:paraId="0DE1357E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AB5541D" w14:textId="546D0055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2968BBC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31F8493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1D1E666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295 bp </w:t>
            </w:r>
          </w:p>
          <w:p w14:paraId="324A5A1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4B3E1D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226N</w:t>
            </w:r>
          </w:p>
          <w:p w14:paraId="28F0E2B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80N </w:t>
            </w:r>
          </w:p>
          <w:p w14:paraId="3C3765B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140</w:t>
            </w:r>
          </w:p>
          <w:p w14:paraId="3447183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1</w:t>
            </w:r>
          </w:p>
        </w:tc>
        <w:tc>
          <w:tcPr>
            <w:tcW w:w="6946" w:type="dxa"/>
          </w:tcPr>
          <w:p w14:paraId="2679E3C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35:216N, 38:165N, 39:87N</w:t>
            </w:r>
          </w:p>
          <w:p w14:paraId="2D2440A8" w14:textId="77777777" w:rsidR="0069129A" w:rsidRPr="00A950B8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950B8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99</w:t>
            </w:r>
          </w:p>
          <w:p w14:paraId="62D12E1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51:166</w:t>
            </w:r>
          </w:p>
        </w:tc>
      </w:tr>
      <w:tr w:rsidR="0069129A" w:rsidRPr="0069129A" w14:paraId="449E223A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B406826" w14:textId="55DE9EE0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lastRenderedPageBreak/>
              <w:t>74</w:t>
            </w:r>
          </w:p>
        </w:tc>
        <w:tc>
          <w:tcPr>
            <w:tcW w:w="1417" w:type="dxa"/>
          </w:tcPr>
          <w:p w14:paraId="00E85F5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75 bp </w:t>
            </w:r>
          </w:p>
          <w:p w14:paraId="6602915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678" w:type="dxa"/>
          </w:tcPr>
          <w:p w14:paraId="2288C4E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5, 15:176, 15:411 </w:t>
            </w:r>
          </w:p>
          <w:p w14:paraId="770BEAE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2N</w:t>
            </w:r>
          </w:p>
        </w:tc>
        <w:tc>
          <w:tcPr>
            <w:tcW w:w="6946" w:type="dxa"/>
          </w:tcPr>
          <w:p w14:paraId="1F3EBB2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35:237, 35:352, 51:228, 52:28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420</w:t>
            </w:r>
          </w:p>
        </w:tc>
      </w:tr>
      <w:tr w:rsidR="0069129A" w:rsidRPr="0069129A" w14:paraId="1D40195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193F639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5</w:t>
            </w:r>
          </w:p>
        </w:tc>
        <w:tc>
          <w:tcPr>
            <w:tcW w:w="1417" w:type="dxa"/>
          </w:tcPr>
          <w:p w14:paraId="2459927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80 bp </w:t>
            </w:r>
          </w:p>
          <w:p w14:paraId="1B53D99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15 bp</w:t>
            </w:r>
          </w:p>
          <w:p w14:paraId="51A7824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0 bp</w:t>
            </w:r>
          </w:p>
        </w:tc>
        <w:tc>
          <w:tcPr>
            <w:tcW w:w="4678" w:type="dxa"/>
          </w:tcPr>
          <w:p w14:paraId="604B9DB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6</w:t>
            </w:r>
          </w:p>
          <w:p w14:paraId="4FEF3CD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67, 15:441</w:t>
            </w:r>
          </w:p>
          <w:p w14:paraId="549997A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1</w:t>
            </w:r>
          </w:p>
        </w:tc>
        <w:tc>
          <w:tcPr>
            <w:tcW w:w="6946" w:type="dxa"/>
          </w:tcPr>
          <w:p w14:paraId="235BFAF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B7EE5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51:48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2:83, C*05:224, C*08:24, C*16:90</w:t>
            </w:r>
          </w:p>
        </w:tc>
      </w:tr>
      <w:tr w:rsidR="0069129A" w:rsidRPr="0069129A" w14:paraId="4711E343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9"/>
        </w:trPr>
        <w:tc>
          <w:tcPr>
            <w:tcW w:w="851" w:type="dxa"/>
          </w:tcPr>
          <w:p w14:paraId="6658D519" w14:textId="44806E1E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7</w:t>
            </w:r>
            <w:r w:rsidR="00627161"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78F412A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85 bp</w:t>
            </w:r>
          </w:p>
          <w:p w14:paraId="467C39B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4678" w:type="dxa"/>
          </w:tcPr>
          <w:p w14:paraId="68715DCF" w14:textId="77777777" w:rsidR="00627161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74 </w:t>
            </w:r>
          </w:p>
          <w:p w14:paraId="67E6EC23" w14:textId="2ECC2342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3, 15:220:01:01-15:220:02, 15:388, 15:475, 15:517, 15:539</w:t>
            </w:r>
          </w:p>
        </w:tc>
        <w:tc>
          <w:tcPr>
            <w:tcW w:w="6946" w:type="dxa"/>
          </w:tcPr>
          <w:p w14:paraId="20FDE39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27:179, 44:312, 51:299</w:t>
            </w:r>
          </w:p>
        </w:tc>
      </w:tr>
      <w:tr w:rsidR="0069129A" w:rsidRPr="0069129A" w14:paraId="31C25B4E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4486A64" w14:textId="6028CF4D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39264B2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10 bp </w:t>
            </w:r>
          </w:p>
          <w:p w14:paraId="0D1D11C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7A9349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  <w:p w14:paraId="1153AF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75 bp</w:t>
            </w:r>
          </w:p>
        </w:tc>
        <w:tc>
          <w:tcPr>
            <w:tcW w:w="4678" w:type="dxa"/>
          </w:tcPr>
          <w:p w14:paraId="5323255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2, 15:429 </w:t>
            </w:r>
          </w:p>
          <w:p w14:paraId="065B4EA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65B4D7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47 </w:t>
            </w:r>
          </w:p>
          <w:p w14:paraId="77B68A5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32, 15:369 </w:t>
            </w:r>
          </w:p>
        </w:tc>
        <w:tc>
          <w:tcPr>
            <w:tcW w:w="6946" w:type="dxa"/>
          </w:tcPr>
          <w:p w14:paraId="30E71955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07:29, 07:186, 07:383, 08:01:11, 08:56:01, 08:133, 08:176, 08:180, 13:93, 35:218, 35:256, 37:62, 51:68, 51:176, 52:77, 57:49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02:30</w:t>
            </w:r>
          </w:p>
          <w:p w14:paraId="2CC39BF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42</w:t>
            </w:r>
          </w:p>
          <w:p w14:paraId="6743DEA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64</w:t>
            </w:r>
          </w:p>
        </w:tc>
      </w:tr>
      <w:tr w:rsidR="0069129A" w:rsidRPr="0069129A" w14:paraId="4A055E04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72"/>
        </w:trPr>
        <w:tc>
          <w:tcPr>
            <w:tcW w:w="851" w:type="dxa"/>
          </w:tcPr>
          <w:p w14:paraId="08358B9E" w14:textId="77777777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0939DC6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15 bp </w:t>
            </w:r>
          </w:p>
          <w:p w14:paraId="0BCA2C0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291F31A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2N</w:t>
            </w:r>
          </w:p>
          <w:p w14:paraId="2CC0819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8, 15:330</w:t>
            </w:r>
          </w:p>
        </w:tc>
        <w:tc>
          <w:tcPr>
            <w:tcW w:w="6946" w:type="dxa"/>
          </w:tcPr>
          <w:p w14:paraId="7038B1A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293BEA3D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4AF49865" w14:textId="049A5A38" w:rsidR="0069129A" w:rsidRPr="0069129A" w:rsidRDefault="0069129A" w:rsidP="0069129A">
            <w:pPr>
              <w:suppressAutoHyphens/>
              <w:spacing w:beforeLines="20" w:before="48"/>
              <w:rPr>
                <w:rFonts w:ascii="Arial" w:hAnsi="Arial" w:cs="Arial"/>
                <w:b/>
                <w:spacing w:val="-3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>80</w:t>
            </w:r>
            <w:r w:rsidR="00627161" w:rsidRPr="0069129A">
              <w:rPr>
                <w:rFonts w:ascii="Arial" w:hAnsi="Arial" w:cs="Arial"/>
                <w:b/>
                <w:spacing w:val="-3"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2487257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FB5511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19F40FA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25 bp</w:t>
            </w:r>
          </w:p>
          <w:p w14:paraId="4308898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40 bp</w:t>
            </w:r>
          </w:p>
        </w:tc>
        <w:tc>
          <w:tcPr>
            <w:tcW w:w="4678" w:type="dxa"/>
          </w:tcPr>
          <w:p w14:paraId="5D40EEB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49N</w:t>
            </w:r>
          </w:p>
          <w:p w14:paraId="1F12CA7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380N </w:t>
            </w:r>
          </w:p>
          <w:p w14:paraId="2EEEAF0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3</w:t>
            </w:r>
          </w:p>
          <w:p w14:paraId="15BD209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20</w:t>
            </w:r>
          </w:p>
        </w:tc>
        <w:tc>
          <w:tcPr>
            <w:tcW w:w="6946" w:type="dxa"/>
          </w:tcPr>
          <w:p w14:paraId="13982F8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0640C62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15:199</w:t>
            </w:r>
          </w:p>
        </w:tc>
      </w:tr>
      <w:tr w:rsidR="0069129A" w:rsidRPr="0069129A" w14:paraId="5FE2CFE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F5F1CEE" w14:textId="2592DAAD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2</w:t>
            </w:r>
            <w:r w:rsidR="00627161" w:rsidRPr="0069129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7EE5DD1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0 bp </w:t>
            </w:r>
          </w:p>
          <w:p w14:paraId="53603E6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00 bp</w:t>
            </w:r>
          </w:p>
          <w:p w14:paraId="2E460CE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4678" w:type="dxa"/>
          </w:tcPr>
          <w:p w14:paraId="7932095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81</w:t>
            </w:r>
          </w:p>
          <w:p w14:paraId="0F9C29E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46N</w:t>
            </w:r>
          </w:p>
          <w:p w14:paraId="7500C68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277, 15:430 </w:t>
            </w:r>
          </w:p>
        </w:tc>
        <w:tc>
          <w:tcPr>
            <w:tcW w:w="6946" w:type="dxa"/>
          </w:tcPr>
          <w:p w14:paraId="39CE198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53:35, 58:47</w:t>
            </w:r>
          </w:p>
          <w:p w14:paraId="32B6A8F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7CB97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35:222, 40:76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5:30, C*06:125, C*16:144</w:t>
            </w:r>
          </w:p>
        </w:tc>
      </w:tr>
      <w:tr w:rsidR="0069129A" w:rsidRPr="0069129A" w14:paraId="278FE571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324F9E53" w14:textId="77777777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4</w:t>
            </w:r>
          </w:p>
        </w:tc>
        <w:tc>
          <w:tcPr>
            <w:tcW w:w="1417" w:type="dxa"/>
          </w:tcPr>
          <w:p w14:paraId="3379A8F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  <w:p w14:paraId="5D53411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95 bp </w:t>
            </w:r>
          </w:p>
          <w:p w14:paraId="5DF55F9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4678" w:type="dxa"/>
          </w:tcPr>
          <w:p w14:paraId="7C2D1A6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7</w:t>
            </w:r>
          </w:p>
          <w:p w14:paraId="6959D9F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11, 15:400N</w:t>
            </w:r>
          </w:p>
          <w:p w14:paraId="370B098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97:01, 15:215 </w:t>
            </w:r>
          </w:p>
        </w:tc>
        <w:tc>
          <w:tcPr>
            <w:tcW w:w="6946" w:type="dxa"/>
          </w:tcPr>
          <w:p w14:paraId="3D79807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t>*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5:408</w:t>
            </w:r>
          </w:p>
          <w:p w14:paraId="7942622B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168</w:t>
            </w:r>
          </w:p>
          <w:p w14:paraId="02BCFF04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35:117</w:t>
            </w:r>
          </w:p>
        </w:tc>
      </w:tr>
      <w:tr w:rsidR="0069129A" w:rsidRPr="0069129A" w14:paraId="494B587C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5661E13D" w14:textId="0DDBE429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5</w:t>
            </w:r>
          </w:p>
        </w:tc>
        <w:tc>
          <w:tcPr>
            <w:tcW w:w="1417" w:type="dxa"/>
          </w:tcPr>
          <w:p w14:paraId="040AD30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2E4F772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95 bp </w:t>
            </w:r>
          </w:p>
          <w:p w14:paraId="399B26C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</w:tc>
        <w:tc>
          <w:tcPr>
            <w:tcW w:w="4678" w:type="dxa"/>
          </w:tcPr>
          <w:p w14:paraId="6E02072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57, 15:500</w:t>
            </w:r>
          </w:p>
          <w:p w14:paraId="5ED8F8F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76, 15:101, 15:255, 15:509 </w:t>
            </w:r>
          </w:p>
          <w:p w14:paraId="44D43CE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4</w:t>
            </w:r>
          </w:p>
        </w:tc>
        <w:tc>
          <w:tcPr>
            <w:tcW w:w="6946" w:type="dxa"/>
          </w:tcPr>
          <w:p w14:paraId="1D313898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454EE6C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7:335, C*14:62</w:t>
            </w:r>
          </w:p>
        </w:tc>
      </w:tr>
      <w:tr w:rsidR="0069129A" w:rsidRPr="0069129A" w14:paraId="3D4A249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tcW w:w="851" w:type="dxa"/>
          </w:tcPr>
          <w:p w14:paraId="6A8E702D" w14:textId="77777777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6</w:t>
            </w:r>
          </w:p>
        </w:tc>
        <w:tc>
          <w:tcPr>
            <w:tcW w:w="1417" w:type="dxa"/>
          </w:tcPr>
          <w:p w14:paraId="757254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30 bp</w:t>
            </w:r>
          </w:p>
          <w:p w14:paraId="3E11368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60 bp </w:t>
            </w:r>
          </w:p>
          <w:p w14:paraId="35666F4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00 bp</w:t>
            </w:r>
          </w:p>
        </w:tc>
        <w:tc>
          <w:tcPr>
            <w:tcW w:w="4678" w:type="dxa"/>
          </w:tcPr>
          <w:p w14:paraId="27D8BB7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6</w:t>
            </w:r>
          </w:p>
          <w:p w14:paraId="409BE7C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381744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93</w:t>
            </w:r>
          </w:p>
        </w:tc>
        <w:tc>
          <w:tcPr>
            <w:tcW w:w="6946" w:type="dxa"/>
          </w:tcPr>
          <w:p w14:paraId="6FB99305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37D4E46B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06BC0B3" w14:textId="76CED393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7</w:t>
            </w:r>
          </w:p>
        </w:tc>
        <w:tc>
          <w:tcPr>
            <w:tcW w:w="1417" w:type="dxa"/>
          </w:tcPr>
          <w:p w14:paraId="20CC842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85 bp </w:t>
            </w:r>
          </w:p>
          <w:p w14:paraId="60F74A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0E292E" w14:textId="77777777" w:rsidR="00A950B8" w:rsidRDefault="00A950B8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58B0B4" w14:textId="5C5153F1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4678" w:type="dxa"/>
          </w:tcPr>
          <w:p w14:paraId="64A594C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71, 15:175, 15:204, 15:225, 15:344, 15:381 </w:t>
            </w:r>
          </w:p>
          <w:p w14:paraId="3F4A36B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33E6910" w14:textId="77777777" w:rsidR="00A950B8" w:rsidRDefault="00A950B8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E5E528D" w14:textId="037DFC22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69</w:t>
            </w:r>
          </w:p>
        </w:tc>
        <w:tc>
          <w:tcPr>
            <w:tcW w:w="6946" w:type="dxa"/>
          </w:tcPr>
          <w:p w14:paraId="7391B4E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8:29, 18:98:01-18:98:02, 27:214, 35:50, 35:231, 35:280, 35:323, 37:22, 40:248, 40:282, 40:351, 40:364, 41:12, 41:36, 42:27, 46:14, 49:03, 49:48, 51:151, 52:51, 54:02, 55:16, 56:35, 57:39, 57:73, 58:41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3:278, C*16:86</w:t>
            </w:r>
          </w:p>
        </w:tc>
      </w:tr>
      <w:tr w:rsidR="0069129A" w:rsidRPr="0069129A" w14:paraId="268B80FB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D4BBE33" w14:textId="77777777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8</w:t>
            </w:r>
          </w:p>
        </w:tc>
        <w:tc>
          <w:tcPr>
            <w:tcW w:w="1417" w:type="dxa"/>
          </w:tcPr>
          <w:p w14:paraId="5DCCA8DB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240 bp </w:t>
            </w:r>
          </w:p>
          <w:p w14:paraId="0F76BCFE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>450 bp</w:t>
            </w:r>
          </w:p>
        </w:tc>
        <w:tc>
          <w:tcPr>
            <w:tcW w:w="4678" w:type="dxa"/>
          </w:tcPr>
          <w:p w14:paraId="16C8A7F8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*15:171 </w:t>
            </w:r>
          </w:p>
          <w:p w14:paraId="2AE0868C" w14:textId="77777777" w:rsidR="0069129A" w:rsidRPr="0069129A" w:rsidRDefault="0069129A" w:rsidP="0069129A">
            <w:pPr>
              <w:rPr>
                <w:rFonts w:ascii="Arial" w:hAnsi="Arial" w:cs="Arial"/>
                <w:sz w:val="18"/>
                <w:szCs w:val="18"/>
              </w:rPr>
            </w:pPr>
            <w:r w:rsidRPr="0069129A">
              <w:rPr>
                <w:rFonts w:ascii="Arial" w:hAnsi="Arial" w:cs="Arial"/>
                <w:sz w:val="18"/>
                <w:szCs w:val="18"/>
              </w:rPr>
              <w:t xml:space="preserve">*15:158, 15:240, 15:377Q </w:t>
            </w:r>
          </w:p>
        </w:tc>
        <w:tc>
          <w:tcPr>
            <w:tcW w:w="6946" w:type="dxa"/>
          </w:tcPr>
          <w:p w14:paraId="02967E35" w14:textId="77777777" w:rsidR="0069129A" w:rsidRPr="0069129A" w:rsidRDefault="0069129A" w:rsidP="0069129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bCs/>
                <w:sz w:val="18"/>
                <w:szCs w:val="18"/>
              </w:rPr>
              <w:t>C*07:756, C*14:67</w:t>
            </w:r>
          </w:p>
          <w:p w14:paraId="62746675" w14:textId="77777777" w:rsidR="0069129A" w:rsidRPr="00DD1DA5" w:rsidRDefault="0069129A" w:rsidP="0069129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D1DA5">
              <w:rPr>
                <w:rFonts w:ascii="Arial" w:hAnsi="Arial" w:cs="Arial"/>
                <w:b/>
                <w:bCs/>
                <w:sz w:val="18"/>
                <w:szCs w:val="18"/>
              </w:rPr>
              <w:t>C*05:80, C*15:173</w:t>
            </w:r>
          </w:p>
        </w:tc>
      </w:tr>
      <w:tr w:rsidR="0069129A" w:rsidRPr="0069129A" w14:paraId="59D00850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85F0FA" w14:textId="77777777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89</w:t>
            </w:r>
          </w:p>
        </w:tc>
        <w:tc>
          <w:tcPr>
            <w:tcW w:w="1417" w:type="dxa"/>
          </w:tcPr>
          <w:p w14:paraId="2D7A524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65 bp </w:t>
            </w:r>
          </w:p>
          <w:p w14:paraId="48B3551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420 bp</w:t>
            </w:r>
          </w:p>
          <w:p w14:paraId="22D557C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445 bp</w:t>
            </w:r>
          </w:p>
        </w:tc>
        <w:tc>
          <w:tcPr>
            <w:tcW w:w="4678" w:type="dxa"/>
          </w:tcPr>
          <w:p w14:paraId="6509A48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160:01:01-15:160:01:02, 15:282</w:t>
            </w:r>
          </w:p>
          <w:p w14:paraId="3DFA48A1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94N, 15:294N </w:t>
            </w:r>
          </w:p>
          <w:p w14:paraId="45C1240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*15:377Q</w:t>
            </w:r>
          </w:p>
        </w:tc>
        <w:tc>
          <w:tcPr>
            <w:tcW w:w="6946" w:type="dxa"/>
          </w:tcPr>
          <w:p w14:paraId="1D90DF37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C*03:84, C*03:281, C*07:275</w:t>
            </w:r>
          </w:p>
        </w:tc>
      </w:tr>
      <w:tr w:rsidR="0069129A" w:rsidRPr="0069129A" w14:paraId="3373A117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CDBBBE8" w14:textId="7797A71C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0</w:t>
            </w:r>
          </w:p>
        </w:tc>
        <w:tc>
          <w:tcPr>
            <w:tcW w:w="1417" w:type="dxa"/>
          </w:tcPr>
          <w:p w14:paraId="34C47AC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95 bp </w:t>
            </w:r>
          </w:p>
          <w:p w14:paraId="70A66F9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14E60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8C8738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D04E09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0BDC29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A59B2C" w14:textId="20AC24C8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4678" w:type="dxa"/>
          </w:tcPr>
          <w:p w14:paraId="327D421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02, 15:239, 15:376</w:t>
            </w:r>
          </w:p>
          <w:p w14:paraId="0A5DAE4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6F36A3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3E1E4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1BD43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357A92" w14:textId="77777777" w:rsidR="00BA648E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73DC2" w14:textId="041D1183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173, 15:477 </w:t>
            </w:r>
          </w:p>
        </w:tc>
        <w:tc>
          <w:tcPr>
            <w:tcW w:w="6946" w:type="dxa"/>
          </w:tcPr>
          <w:p w14:paraId="5AE8E90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3:58, 18:12:01-18:12:02, 35:10, 35:13, 35:16, 35:28:01:01-35:28:01:03, 35:69, 35:80, 35:226, 35:270, 35:318, 37:01:01:01-37:01:05, 37:01:07-37:05, 37:07, 37:09-37:27, 37:29-37:59, 37:62-37:66, 37:68-37:81, 37:83-37:91, 40:185, 40:209, 40:308, 40:350, 40:365, 44:83, 44:134, 44:445, 49:03, 51:310, 52:01:01:01-52:01:48, 52:03-52:15, 52:17, 52:19-52:31:02, 52:33-52:72, 52:74-52:95, 53:17:01-53:17:02, 53:28, 53:38, 78:05-78:06</w:t>
            </w:r>
          </w:p>
          <w:p w14:paraId="3440C28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8:63, 39:90, 50:11, </w:t>
            </w:r>
            <w:r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*01:201, A*02:695, A*24:343, A*25:66, A*69:05</w:t>
            </w:r>
          </w:p>
        </w:tc>
      </w:tr>
      <w:tr w:rsidR="0069129A" w:rsidRPr="0069129A" w14:paraId="7506716D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5F7C658" w14:textId="4E08D195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1</w:t>
            </w:r>
            <w:r w:rsidR="00627161" w:rsidRPr="0069129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17" w:type="dxa"/>
          </w:tcPr>
          <w:p w14:paraId="3D8119C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35 bp </w:t>
            </w:r>
          </w:p>
          <w:p w14:paraId="1CC5B74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25 bp </w:t>
            </w:r>
          </w:p>
        </w:tc>
        <w:tc>
          <w:tcPr>
            <w:tcW w:w="4678" w:type="dxa"/>
          </w:tcPr>
          <w:p w14:paraId="14F2B68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4, 15:203</w:t>
            </w:r>
          </w:p>
          <w:p w14:paraId="3E5001D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0, 15:356</w:t>
            </w:r>
          </w:p>
        </w:tc>
        <w:tc>
          <w:tcPr>
            <w:tcW w:w="6946" w:type="dxa"/>
          </w:tcPr>
          <w:p w14:paraId="1E63C84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8:109, 38:62</w:t>
            </w:r>
          </w:p>
        </w:tc>
      </w:tr>
      <w:tr w:rsidR="0069129A" w:rsidRPr="0069129A" w14:paraId="5CF607AF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851" w:type="dxa"/>
          </w:tcPr>
          <w:p w14:paraId="133A608E" w14:textId="13C1AEB9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2</w:t>
            </w:r>
          </w:p>
        </w:tc>
        <w:tc>
          <w:tcPr>
            <w:tcW w:w="1417" w:type="dxa"/>
          </w:tcPr>
          <w:p w14:paraId="4196E81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95 bp</w:t>
            </w:r>
          </w:p>
          <w:p w14:paraId="5552EFF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4678" w:type="dxa"/>
          </w:tcPr>
          <w:p w14:paraId="0552863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66, 15:332</w:t>
            </w:r>
          </w:p>
          <w:p w14:paraId="49F2F8F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2, 15:328</w:t>
            </w:r>
          </w:p>
        </w:tc>
        <w:tc>
          <w:tcPr>
            <w:tcW w:w="6946" w:type="dxa"/>
          </w:tcPr>
          <w:p w14:paraId="0945FC8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3:37, 38:49, 51:75</w:t>
            </w:r>
          </w:p>
        </w:tc>
      </w:tr>
      <w:tr w:rsidR="0069129A" w:rsidRPr="0069129A" w14:paraId="0C582C52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919E56" w14:textId="0858BA5D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3</w:t>
            </w:r>
          </w:p>
        </w:tc>
        <w:tc>
          <w:tcPr>
            <w:tcW w:w="1417" w:type="dxa"/>
          </w:tcPr>
          <w:p w14:paraId="1E743A50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55 bp </w:t>
            </w:r>
          </w:p>
          <w:p w14:paraId="1BD9D378" w14:textId="0B9F3D60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95 bp </w:t>
            </w:r>
          </w:p>
          <w:p w14:paraId="0E9271F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4678" w:type="dxa"/>
          </w:tcPr>
          <w:p w14:paraId="20054A56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58N, 15:304N</w:t>
            </w:r>
          </w:p>
          <w:p w14:paraId="0366C6AA" w14:textId="1D679A83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53, </w:t>
            </w:r>
            <w:r w:rsidR="00EB1CC8">
              <w:rPr>
                <w:rFonts w:ascii="Arial" w:hAnsi="Arial" w:cs="Arial"/>
                <w:color w:val="000000"/>
                <w:sz w:val="18"/>
                <w:szCs w:val="18"/>
              </w:rPr>
              <w:t xml:space="preserve">15:177, </w:t>
            </w: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15:212, 15:336, 15:347 </w:t>
            </w:r>
          </w:p>
          <w:p w14:paraId="18E014DE" w14:textId="6D09B9A7" w:rsidR="0069129A" w:rsidRPr="0069129A" w:rsidRDefault="00BA648E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9129A" w:rsidRPr="0069129A">
              <w:rPr>
                <w:rFonts w:ascii="Arial" w:hAnsi="Arial" w:cs="Arial"/>
                <w:color w:val="000000"/>
                <w:sz w:val="18"/>
                <w:szCs w:val="18"/>
              </w:rPr>
              <w:t>15:120</w:t>
            </w:r>
          </w:p>
        </w:tc>
        <w:tc>
          <w:tcPr>
            <w:tcW w:w="6946" w:type="dxa"/>
          </w:tcPr>
          <w:p w14:paraId="678D4976" w14:textId="77777777" w:rsidR="0069129A" w:rsidRPr="0069129A" w:rsidRDefault="0069129A" w:rsidP="0069129A">
            <w:pPr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1F2028A" w14:textId="3C08F728" w:rsidR="0069129A" w:rsidRPr="00EB1CC8" w:rsidRDefault="00AD63ED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</w:t>
            </w:r>
            <w:r w:rsidR="0069129A"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7:195, 40:26, 40:40, </w:t>
            </w:r>
            <w:r w:rsidR="0069129A" w:rsidRPr="0069129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*01:124, C*16:85</w:t>
            </w:r>
          </w:p>
        </w:tc>
      </w:tr>
      <w:tr w:rsidR="0069129A" w:rsidRPr="0069129A" w14:paraId="1D563A31" w14:textId="77777777" w:rsidTr="00DD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2DA90481" w14:textId="77777777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4</w:t>
            </w:r>
          </w:p>
        </w:tc>
        <w:tc>
          <w:tcPr>
            <w:tcW w:w="1417" w:type="dxa"/>
          </w:tcPr>
          <w:p w14:paraId="481EA3FA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260 bp</w:t>
            </w:r>
          </w:p>
          <w:p w14:paraId="5A8582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285 bp </w:t>
            </w:r>
          </w:p>
          <w:p w14:paraId="4EFA3858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25 bp</w:t>
            </w:r>
          </w:p>
        </w:tc>
        <w:tc>
          <w:tcPr>
            <w:tcW w:w="4678" w:type="dxa"/>
          </w:tcPr>
          <w:p w14:paraId="55FBDCEC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272N</w:t>
            </w:r>
          </w:p>
          <w:p w14:paraId="3A57370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23</w:t>
            </w:r>
          </w:p>
          <w:p w14:paraId="3EE7EE73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78</w:t>
            </w:r>
          </w:p>
        </w:tc>
        <w:tc>
          <w:tcPr>
            <w:tcW w:w="6946" w:type="dxa"/>
          </w:tcPr>
          <w:p w14:paraId="62B38DDD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29A" w:rsidRPr="0069129A" w14:paraId="31EA67FC" w14:textId="77777777" w:rsidTr="00DD1D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17"/>
        </w:trPr>
        <w:tc>
          <w:tcPr>
            <w:tcW w:w="851" w:type="dxa"/>
          </w:tcPr>
          <w:p w14:paraId="10033AA7" w14:textId="4EF23C61" w:rsidR="0069129A" w:rsidRPr="0069129A" w:rsidRDefault="0069129A" w:rsidP="0069129A">
            <w:pPr>
              <w:spacing w:beforeLines="20" w:before="48"/>
              <w:rPr>
                <w:rFonts w:ascii="Arial" w:hAnsi="Arial" w:cs="Arial"/>
                <w:b/>
                <w:sz w:val="18"/>
                <w:szCs w:val="18"/>
              </w:rPr>
            </w:pPr>
            <w:r w:rsidRPr="0069129A">
              <w:rPr>
                <w:rFonts w:ascii="Arial" w:hAnsi="Arial" w:cs="Arial"/>
                <w:b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66EDCBC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160 bp</w:t>
            </w:r>
          </w:p>
          <w:p w14:paraId="4BAF19C2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340 bp </w:t>
            </w:r>
          </w:p>
          <w:p w14:paraId="177C1579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395 bp</w:t>
            </w:r>
          </w:p>
        </w:tc>
        <w:tc>
          <w:tcPr>
            <w:tcW w:w="4678" w:type="dxa"/>
          </w:tcPr>
          <w:p w14:paraId="4396A70F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358</w:t>
            </w:r>
          </w:p>
          <w:p w14:paraId="0593D0BB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15:181N</w:t>
            </w:r>
          </w:p>
          <w:p w14:paraId="12BB4717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 xml:space="preserve">*15:40:01-15:40:02, 15:47:01-15:47:02, 15:49, 15:52, 15:114, 15:117, 15:124, 15:138, 15:238, 15:241, 15:389, 15:421, 15:519, 15:532 </w:t>
            </w:r>
          </w:p>
        </w:tc>
        <w:tc>
          <w:tcPr>
            <w:tcW w:w="6946" w:type="dxa"/>
          </w:tcPr>
          <w:p w14:paraId="35A2F6D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E3E2B4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7CFC5E" w14:textId="77777777" w:rsidR="0069129A" w:rsidRPr="0069129A" w:rsidRDefault="0069129A" w:rsidP="0069129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9129A">
              <w:rPr>
                <w:rFonts w:ascii="Arial" w:hAnsi="Arial" w:cs="Arial"/>
                <w:color w:val="000000"/>
                <w:sz w:val="18"/>
                <w:szCs w:val="18"/>
              </w:rPr>
              <w:t>*46:06, 46:25, 46:30</w:t>
            </w:r>
          </w:p>
        </w:tc>
      </w:tr>
    </w:tbl>
    <w:p w14:paraId="4D010B71" w14:textId="77777777" w:rsidR="00233186" w:rsidRPr="001A06BE" w:rsidRDefault="00233186" w:rsidP="0005396E">
      <w:pPr>
        <w:pStyle w:val="Brdtext2"/>
        <w:ind w:left="-567" w:right="-737"/>
        <w:rPr>
          <w:rFonts w:cs="Arial"/>
          <w:sz w:val="18"/>
          <w:szCs w:val="18"/>
          <w:lang w:val="en-GB"/>
        </w:rPr>
      </w:pPr>
    </w:p>
    <w:p w14:paraId="343B4E3F" w14:textId="2BDF6CC4" w:rsidR="00A950B8" w:rsidRPr="001A06BE" w:rsidRDefault="00A950B8" w:rsidP="00724C2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143"/>
        <w:jc w:val="left"/>
        <w:rPr>
          <w:rFonts w:cs="Arial"/>
          <w:spacing w:val="-3"/>
          <w:sz w:val="18"/>
          <w:szCs w:val="18"/>
        </w:rPr>
      </w:pPr>
      <w:r w:rsidRPr="001A06BE">
        <w:rPr>
          <w:rFonts w:cs="Arial"/>
          <w:b/>
          <w:bCs/>
          <w:spacing w:val="-3"/>
          <w:sz w:val="18"/>
          <w:szCs w:val="18"/>
          <w:vertAlign w:val="superscript"/>
        </w:rPr>
        <w:t>4</w:t>
      </w:r>
      <w:r w:rsidRPr="001A06BE">
        <w:rPr>
          <w:rFonts w:cs="Arial"/>
          <w:spacing w:val="-3"/>
          <w:sz w:val="18"/>
          <w:szCs w:val="18"/>
        </w:rPr>
        <w:t xml:space="preserve">The HLA-B*15 primer set cannot separate the following alleles. These alleles can be distinguished by the HLA-B low resolution kit and/or the respective </w:t>
      </w:r>
      <w:proofErr w:type="gramStart"/>
      <w:r w:rsidRPr="001A06BE">
        <w:rPr>
          <w:rFonts w:cs="Arial"/>
          <w:spacing w:val="-3"/>
          <w:sz w:val="18"/>
          <w:szCs w:val="18"/>
        </w:rPr>
        <w:t>high resolution</w:t>
      </w:r>
      <w:proofErr w:type="gramEnd"/>
      <w:r w:rsidRPr="001A06BE">
        <w:rPr>
          <w:rFonts w:cs="Arial"/>
          <w:spacing w:val="-3"/>
          <w:sz w:val="18"/>
          <w:szCs w:val="18"/>
        </w:rPr>
        <w:t xml:space="preserve"> kits:</w:t>
      </w: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678"/>
      </w:tblGrid>
      <w:tr w:rsidR="001A06BE" w:rsidRPr="001A06BE" w14:paraId="196A0BA1" w14:textId="77777777" w:rsidTr="00F46CF8">
        <w:trPr>
          <w:trHeight w:val="314"/>
        </w:trPr>
        <w:tc>
          <w:tcPr>
            <w:tcW w:w="467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2ADA7292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</w:pPr>
            <w:r w:rsidRPr="001A06BE">
              <w:rPr>
                <w:b/>
                <w:bCs/>
                <w:iCs/>
                <w:color w:val="000000"/>
                <w:spacing w:val="-3"/>
                <w:sz w:val="18"/>
                <w:szCs w:val="18"/>
              </w:rPr>
              <w:t>Alleles</w:t>
            </w:r>
          </w:p>
        </w:tc>
      </w:tr>
      <w:tr w:rsidR="001A06BE" w:rsidRPr="001A06BE" w14:paraId="65933961" w14:textId="77777777" w:rsidTr="00F46CF8">
        <w:trPr>
          <w:trHeight w:val="227"/>
        </w:trPr>
        <w:tc>
          <w:tcPr>
            <w:tcW w:w="467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144CE8FF" w14:textId="3CBA768A" w:rsidR="001A06BE" w:rsidRPr="001A06BE" w:rsidRDefault="009C1165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</w:t>
            </w:r>
            <w:r w:rsidR="001A06BE" w:rsidRPr="001A06BE">
              <w:rPr>
                <w:spacing w:val="-3"/>
                <w:sz w:val="18"/>
                <w:szCs w:val="18"/>
              </w:rPr>
              <w:t>*15:180, 46:71</w:t>
            </w:r>
          </w:p>
        </w:tc>
      </w:tr>
      <w:tr w:rsidR="001A06BE" w:rsidRPr="001A06BE" w14:paraId="7FB76E09" w14:textId="77777777" w:rsidTr="00F46CF8">
        <w:trPr>
          <w:trHeight w:val="227"/>
        </w:trPr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D27A9" w14:textId="58625616" w:rsidR="001A06BE" w:rsidRPr="001A06BE" w:rsidRDefault="009C1165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B</w:t>
            </w:r>
            <w:r w:rsidR="001A06BE" w:rsidRPr="001A06BE">
              <w:rPr>
                <w:spacing w:val="-3"/>
                <w:sz w:val="18"/>
                <w:szCs w:val="18"/>
              </w:rPr>
              <w:t>*15:515, 35:43:01, 35:135, 35:185, 51:220</w:t>
            </w:r>
          </w:p>
        </w:tc>
      </w:tr>
    </w:tbl>
    <w:p w14:paraId="20966EC9" w14:textId="77777777" w:rsidR="00233186" w:rsidRPr="001A06BE" w:rsidRDefault="00233186" w:rsidP="00E07E22">
      <w:pPr>
        <w:suppressAutoHyphens/>
        <w:ind w:right="-737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24DC20" w14:textId="2491CDA6" w:rsidR="00A27DF5" w:rsidRPr="001A06BE" w:rsidRDefault="00A950B8" w:rsidP="00A91B01">
      <w:pPr>
        <w:suppressAutoHyphens/>
        <w:ind w:left="-567" w:right="-737"/>
        <w:jc w:val="both"/>
        <w:rPr>
          <w:rFonts w:ascii="Arial" w:hAnsi="Arial" w:cs="Arial"/>
          <w:sz w:val="18"/>
          <w:szCs w:val="18"/>
        </w:rPr>
      </w:pPr>
      <w:r w:rsidRPr="001A06BE">
        <w:rPr>
          <w:rFonts w:ascii="Arial" w:hAnsi="Arial" w:cs="Arial"/>
          <w:b/>
          <w:sz w:val="18"/>
          <w:szCs w:val="18"/>
          <w:vertAlign w:val="superscript"/>
        </w:rPr>
        <w:t>5</w:t>
      </w:r>
      <w:r w:rsidR="00A27DF5" w:rsidRPr="001A06BE">
        <w:rPr>
          <w:rFonts w:ascii="Arial" w:hAnsi="Arial" w:cs="Arial"/>
          <w:spacing w:val="-3"/>
          <w:sz w:val="18"/>
          <w:szCs w:val="18"/>
        </w:rPr>
        <w:t xml:space="preserve">The following HLA-B*15 alleles </w:t>
      </w:r>
      <w:r w:rsidR="00A27DF5" w:rsidRPr="001A06BE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552"/>
        <w:gridCol w:w="1276"/>
        <w:gridCol w:w="2268"/>
        <w:gridCol w:w="1134"/>
      </w:tblGrid>
      <w:tr w:rsidR="001A06BE" w:rsidRPr="001A06BE" w14:paraId="7A7D1174" w14:textId="77777777" w:rsidTr="001A06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552" w:type="dxa"/>
            <w:tcBorders>
              <w:top w:val="nil"/>
              <w:left w:val="nil"/>
              <w:bottom w:val="single" w:sz="6" w:space="0" w:color="7F7F7F" w:themeColor="text1" w:themeTint="80"/>
            </w:tcBorders>
          </w:tcPr>
          <w:p w14:paraId="62987681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6" w:space="0" w:color="7F7F7F" w:themeColor="text1" w:themeTint="80"/>
              <w:right w:val="single" w:sz="6" w:space="0" w:color="7F7F7F" w:themeColor="text1" w:themeTint="80"/>
            </w:tcBorders>
          </w:tcPr>
          <w:p w14:paraId="0E0720C9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2818467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7F7F7F" w:themeColor="text1" w:themeTint="80"/>
              <w:right w:val="nil"/>
            </w:tcBorders>
          </w:tcPr>
          <w:p w14:paraId="7DC144E5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</w:pPr>
            <w:r w:rsidRPr="001A06BE">
              <w:rPr>
                <w:bCs w:val="0"/>
                <w:iCs w:val="0"/>
                <w:color w:val="auto"/>
                <w:spacing w:val="-3"/>
                <w:sz w:val="18"/>
                <w:szCs w:val="18"/>
              </w:rPr>
              <w:t>Primer mix</w:t>
            </w:r>
          </w:p>
        </w:tc>
      </w:tr>
      <w:tr w:rsidR="001A06BE" w:rsidRPr="001A06BE" w14:paraId="6E5283A5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single" w:sz="6" w:space="0" w:color="7F7F7F" w:themeColor="text1" w:themeTint="80"/>
              <w:left w:val="nil"/>
              <w:bottom w:val="nil"/>
            </w:tcBorders>
          </w:tcPr>
          <w:p w14:paraId="2B13908B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81, 15:430</w:t>
            </w:r>
          </w:p>
        </w:tc>
        <w:tc>
          <w:tcPr>
            <w:tcW w:w="1276" w:type="dxa"/>
            <w:tcBorders>
              <w:top w:val="single" w:sz="6" w:space="0" w:color="7F7F7F" w:themeColor="text1" w:themeTint="80"/>
              <w:bottom w:val="nil"/>
              <w:right w:val="single" w:sz="6" w:space="0" w:color="7F7F7F" w:themeColor="text1" w:themeTint="80"/>
            </w:tcBorders>
          </w:tcPr>
          <w:p w14:paraId="289CF2A6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2</w:t>
            </w:r>
          </w:p>
        </w:tc>
        <w:tc>
          <w:tcPr>
            <w:tcW w:w="2268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bottom w:val="nil"/>
            </w:tcBorders>
          </w:tcPr>
          <w:p w14:paraId="28158F17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166, 15:193</w:t>
            </w:r>
          </w:p>
        </w:tc>
        <w:tc>
          <w:tcPr>
            <w:tcW w:w="1134" w:type="dxa"/>
            <w:tcBorders>
              <w:top w:val="single" w:sz="6" w:space="0" w:color="7F7F7F" w:themeColor="text1" w:themeTint="80"/>
              <w:bottom w:val="nil"/>
              <w:right w:val="nil"/>
            </w:tcBorders>
          </w:tcPr>
          <w:p w14:paraId="5E1F3574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6</w:t>
            </w:r>
          </w:p>
        </w:tc>
      </w:tr>
      <w:tr w:rsidR="001A06BE" w:rsidRPr="001A06BE" w14:paraId="5E3BFA24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6E914F58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*15:82, 15:256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579DCD4A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36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</w:tcBorders>
          </w:tcPr>
          <w:p w14:paraId="5BD9867E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169, 15:225</w:t>
            </w:r>
          </w:p>
        </w:tc>
        <w:tc>
          <w:tcPr>
            <w:tcW w:w="1134" w:type="dxa"/>
            <w:tcBorders>
              <w:top w:val="nil"/>
              <w:right w:val="nil"/>
            </w:tcBorders>
          </w:tcPr>
          <w:p w14:paraId="43097E38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87</w:t>
            </w:r>
          </w:p>
        </w:tc>
      </w:tr>
      <w:tr w:rsidR="001A06BE" w:rsidRPr="001A06BE" w14:paraId="0F6F12DF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DF82214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92, 15:104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73401B6D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52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7D690D58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202,</w:t>
            </w:r>
            <w:r w:rsidRPr="001A06BE">
              <w:rPr>
                <w:spacing w:val="-3"/>
                <w:sz w:val="18"/>
                <w:szCs w:val="18"/>
                <w:lang w:val="sv-SE"/>
              </w:rPr>
              <w:t xml:space="preserve"> </w:t>
            </w:r>
            <w:r w:rsidRPr="001A06BE">
              <w:rPr>
                <w:spacing w:val="-3"/>
                <w:sz w:val="18"/>
                <w:szCs w:val="18"/>
              </w:rPr>
              <w:t>15:239, 15:477</w:t>
            </w:r>
          </w:p>
        </w:tc>
        <w:tc>
          <w:tcPr>
            <w:tcW w:w="1134" w:type="dxa"/>
            <w:tcBorders>
              <w:right w:val="nil"/>
            </w:tcBorders>
          </w:tcPr>
          <w:p w14:paraId="4231E6C6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90</w:t>
            </w:r>
          </w:p>
        </w:tc>
      </w:tr>
      <w:tr w:rsidR="001A06BE" w:rsidRPr="001A06BE" w14:paraId="49D0CB82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3333BFCB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</w:t>
            </w:r>
            <w:r w:rsidRPr="001A06BE">
              <w:rPr>
                <w:spacing w:val="-3"/>
                <w:sz w:val="18"/>
                <w:szCs w:val="18"/>
              </w:rPr>
              <w:t>*15:120, 15:258N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63518CDC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left="-533" w:firstLine="533"/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93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</w:tcBorders>
          </w:tcPr>
          <w:p w14:paraId="4A95C404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B*15:206, 15:343</w:t>
            </w:r>
          </w:p>
        </w:tc>
        <w:tc>
          <w:tcPr>
            <w:tcW w:w="1134" w:type="dxa"/>
            <w:tcBorders>
              <w:right w:val="nil"/>
            </w:tcBorders>
          </w:tcPr>
          <w:p w14:paraId="6E8D9D19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val="sv-SE"/>
              </w:rPr>
            </w:pPr>
            <w:r w:rsidRPr="001A06BE">
              <w:rPr>
                <w:spacing w:val="-3"/>
                <w:sz w:val="18"/>
                <w:szCs w:val="18"/>
              </w:rPr>
              <w:t>50</w:t>
            </w:r>
          </w:p>
        </w:tc>
      </w:tr>
      <w:tr w:rsidR="001A06BE" w:rsidRPr="001A06BE" w14:paraId="67C7E84D" w14:textId="77777777" w:rsidTr="001A0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6A1C04C7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z w:val="18"/>
                <w:szCs w:val="18"/>
              </w:rPr>
              <w:t>B*15:142, 15:147, 15:429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4FF03C3B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78</w:t>
            </w:r>
          </w:p>
        </w:tc>
        <w:tc>
          <w:tcPr>
            <w:tcW w:w="2268" w:type="dxa"/>
            <w:tcBorders>
              <w:left w:val="single" w:sz="6" w:space="0" w:color="7F7F7F" w:themeColor="text1" w:themeTint="80"/>
              <w:bottom w:val="nil"/>
            </w:tcBorders>
          </w:tcPr>
          <w:p w14:paraId="4E437987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rFonts w:cs="Arial"/>
                <w:sz w:val="18"/>
                <w:szCs w:val="18"/>
              </w:rPr>
              <w:t>B</w:t>
            </w:r>
            <w:r w:rsidRPr="001A06BE">
              <w:rPr>
                <w:rFonts w:cs="Arial"/>
                <w:spacing w:val="-3"/>
                <w:sz w:val="18"/>
                <w:szCs w:val="18"/>
              </w:rPr>
              <w:t>*15:208, 15:230</w:t>
            </w:r>
          </w:p>
        </w:tc>
        <w:tc>
          <w:tcPr>
            <w:tcW w:w="1134" w:type="dxa"/>
            <w:tcBorders>
              <w:bottom w:val="nil"/>
              <w:right w:val="nil"/>
            </w:tcBorders>
          </w:tcPr>
          <w:p w14:paraId="0D99FE92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70</w:t>
            </w:r>
          </w:p>
        </w:tc>
      </w:tr>
      <w:tr w:rsidR="001A06BE" w:rsidRPr="001A06BE" w14:paraId="3758B1E2" w14:textId="77777777" w:rsidTr="001A06B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552" w:type="dxa"/>
            <w:tcBorders>
              <w:top w:val="nil"/>
              <w:left w:val="nil"/>
              <w:bottom w:val="nil"/>
            </w:tcBorders>
          </w:tcPr>
          <w:p w14:paraId="7B27B3D3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B*15:146, 15:441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6" w:space="0" w:color="7F7F7F" w:themeColor="text1" w:themeTint="80"/>
            </w:tcBorders>
          </w:tcPr>
          <w:p w14:paraId="3D2AAE66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  <w:lang w:val="sv-SE"/>
              </w:rPr>
              <w:t>75</w:t>
            </w:r>
          </w:p>
        </w:tc>
        <w:tc>
          <w:tcPr>
            <w:tcW w:w="2268" w:type="dxa"/>
            <w:tcBorders>
              <w:top w:val="nil"/>
              <w:left w:val="single" w:sz="6" w:space="0" w:color="7F7F7F" w:themeColor="text1" w:themeTint="80"/>
              <w:bottom w:val="nil"/>
            </w:tcBorders>
          </w:tcPr>
          <w:p w14:paraId="29714590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z w:val="18"/>
                <w:szCs w:val="18"/>
              </w:rPr>
            </w:pPr>
            <w:r w:rsidRPr="001A06BE">
              <w:rPr>
                <w:rFonts w:cs="Arial"/>
                <w:sz w:val="18"/>
                <w:szCs w:val="18"/>
              </w:rPr>
              <w:t>B*15:301, 15:302N</w:t>
            </w:r>
          </w:p>
        </w:tc>
        <w:tc>
          <w:tcPr>
            <w:tcW w:w="1134" w:type="dxa"/>
            <w:tcBorders>
              <w:top w:val="nil"/>
              <w:bottom w:val="nil"/>
              <w:right w:val="nil"/>
            </w:tcBorders>
          </w:tcPr>
          <w:p w14:paraId="79867C3A" w14:textId="77777777" w:rsidR="001A06BE" w:rsidRPr="001A06BE" w:rsidRDefault="001A06BE" w:rsidP="00F46CF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1A06BE">
              <w:rPr>
                <w:spacing w:val="-3"/>
                <w:sz w:val="18"/>
                <w:szCs w:val="18"/>
              </w:rPr>
              <w:t>64</w:t>
            </w:r>
          </w:p>
        </w:tc>
      </w:tr>
    </w:tbl>
    <w:p w14:paraId="0F1D9FEE" w14:textId="77777777" w:rsidR="00A27DF5" w:rsidRPr="001A06BE" w:rsidRDefault="00A27DF5" w:rsidP="00A27DF5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0856D71C" w14:textId="77777777" w:rsidR="00A200F2" w:rsidRPr="001A06BE" w:rsidRDefault="005428FB" w:rsidP="001A06BE">
      <w:pPr>
        <w:ind w:right="-737"/>
        <w:jc w:val="both"/>
        <w:rPr>
          <w:rFonts w:ascii="Arial" w:hAnsi="Arial" w:cs="Arial"/>
          <w:spacing w:val="-3"/>
          <w:sz w:val="18"/>
          <w:szCs w:val="18"/>
        </w:rPr>
      </w:pPr>
      <w:proofErr w:type="gramStart"/>
      <w:r w:rsidRPr="001A06BE">
        <w:rPr>
          <w:rFonts w:ascii="Arial" w:hAnsi="Arial" w:cs="Arial"/>
          <w:sz w:val="18"/>
          <w:szCs w:val="18"/>
        </w:rPr>
        <w:lastRenderedPageBreak/>
        <w:t>‘w’,</w:t>
      </w:r>
      <w:proofErr w:type="gramEnd"/>
      <w:r w:rsidRPr="001A06BE">
        <w:rPr>
          <w:rFonts w:ascii="Arial" w:hAnsi="Arial" w:cs="Arial"/>
          <w:sz w:val="18"/>
          <w:szCs w:val="18"/>
        </w:rPr>
        <w:t xml:space="preserve"> might be weakly amplified.</w:t>
      </w:r>
    </w:p>
    <w:sectPr w:rsidR="00A200F2" w:rsidRPr="001A06BE" w:rsidSect="00525CD5">
      <w:pgSz w:w="16840" w:h="11907" w:orient="landscape" w:code="9"/>
      <w:pgMar w:top="567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CE1A7" w14:textId="77777777" w:rsidR="00BA648E" w:rsidRDefault="00BA648E">
      <w:r>
        <w:separator/>
      </w:r>
    </w:p>
  </w:endnote>
  <w:endnote w:type="continuationSeparator" w:id="0">
    <w:p w14:paraId="5DB09446" w14:textId="77777777" w:rsidR="00BA648E" w:rsidRDefault="00BA64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7CDD0" w14:textId="77777777" w:rsidR="00BA648E" w:rsidRPr="00060351" w:rsidRDefault="00BA648E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Pr="00060351">
      <w:rPr>
        <w:rFonts w:ascii="Arial" w:hAnsi="Arial" w:cs="Arial"/>
        <w:lang w:val="en-US"/>
      </w:rPr>
      <w:t xml:space="preserve">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6ADF54E4" w14:textId="77777777" w:rsidR="00BA648E" w:rsidRPr="00E61910" w:rsidRDefault="00BA648E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proofErr w:type="spellStart"/>
    <w:r>
      <w:rPr>
        <w:rFonts w:ascii="Arial" w:hAnsi="Arial" w:cs="Arial"/>
        <w:lang w:val="sv-SE"/>
      </w:rPr>
      <w:t>Franzengatan</w:t>
    </w:r>
    <w:proofErr w:type="spellEnd"/>
    <w:r>
      <w:rPr>
        <w:rFonts w:ascii="Arial" w:hAnsi="Arial" w:cs="Arial"/>
        <w:lang w:val="sv-SE"/>
      </w:rPr>
      <w:t xml:space="preserve">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14C88EBD" w14:textId="77777777" w:rsidR="00BA648E" w:rsidRPr="00E61910" w:rsidRDefault="00BA648E" w:rsidP="009F4CBA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7B74D121" w14:textId="6D18AF51" w:rsidR="00BA648E" w:rsidRPr="00A6082E" w:rsidRDefault="00BA648E" w:rsidP="009F4CBA">
    <w:pPr>
      <w:pStyle w:val="Sidfot"/>
    </w:pPr>
    <w:r w:rsidRPr="00E61910">
      <w:rPr>
        <w:rFonts w:ascii="Arial" w:hAnsi="Arial" w:cs="Arial"/>
        <w:lang w:val="sv-SE"/>
      </w:rPr>
      <w:t>Sweden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ab/>
    </w:r>
    <w:r w:rsidRPr="00272610">
      <w:rPr>
        <w:rFonts w:ascii="Arial" w:hAnsi="Arial"/>
      </w:rPr>
      <w:t xml:space="preserve">Page </w:t>
    </w:r>
    <w:r w:rsidRPr="00AA240A">
      <w:rPr>
        <w:rFonts w:ascii="Arial" w:hAnsi="Arial"/>
      </w:rPr>
      <w:fldChar w:fldCharType="begin"/>
    </w:r>
    <w:r w:rsidRPr="00AA240A">
      <w:rPr>
        <w:rFonts w:ascii="Arial" w:hAnsi="Arial"/>
      </w:rPr>
      <w:instrText xml:space="preserve"> PAGE </w:instrText>
    </w:r>
    <w:r w:rsidRPr="00AA240A">
      <w:rPr>
        <w:rFonts w:ascii="Arial" w:hAnsi="Arial"/>
      </w:rPr>
      <w:fldChar w:fldCharType="separate"/>
    </w:r>
    <w:r>
      <w:rPr>
        <w:rFonts w:ascii="Arial" w:hAnsi="Arial"/>
        <w:noProof/>
      </w:rPr>
      <w:t>1</w:t>
    </w:r>
    <w:r w:rsidRPr="00AA240A">
      <w:rPr>
        <w:rFonts w:ascii="Arial" w:hAnsi="Arial"/>
      </w:rPr>
      <w:fldChar w:fldCharType="end"/>
    </w:r>
    <w:r w:rsidRPr="00272610">
      <w:rPr>
        <w:rFonts w:ascii="Arial" w:hAnsi="Arial"/>
      </w:rPr>
      <w:t xml:space="preserve"> of </w:t>
    </w:r>
    <w:r w:rsidRPr="00272610">
      <w:rPr>
        <w:rFonts w:ascii="Arial" w:hAnsi="Arial"/>
      </w:rPr>
      <w:fldChar w:fldCharType="begin"/>
    </w:r>
    <w:r w:rsidRPr="00272610">
      <w:rPr>
        <w:rFonts w:ascii="Arial" w:hAnsi="Arial"/>
      </w:rPr>
      <w:instrText xml:space="preserve"> NUMPAGES </w:instrText>
    </w:r>
    <w:r w:rsidRPr="00272610">
      <w:rPr>
        <w:rFonts w:ascii="Arial" w:hAnsi="Arial"/>
      </w:rPr>
      <w:fldChar w:fldCharType="separate"/>
    </w:r>
    <w:r>
      <w:rPr>
        <w:rFonts w:ascii="Arial" w:hAnsi="Arial"/>
        <w:noProof/>
      </w:rPr>
      <w:t>26</w:t>
    </w:r>
    <w:r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AC4A3" w14:textId="77777777" w:rsidR="00BA648E" w:rsidRDefault="00BA648E">
      <w:r>
        <w:separator/>
      </w:r>
    </w:p>
  </w:footnote>
  <w:footnote w:type="continuationSeparator" w:id="0">
    <w:p w14:paraId="5D70E345" w14:textId="77777777" w:rsidR="00BA648E" w:rsidRDefault="00BA64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67009" w14:textId="77777777" w:rsidR="00BA648E" w:rsidRDefault="00BA648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E94E37C" w14:textId="77777777" w:rsidR="00BA648E" w:rsidRDefault="00BA648E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A9B50" w14:textId="44A1C882" w:rsidR="00BA648E" w:rsidRPr="009F4CBA" w:rsidRDefault="00BA648E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5B3919">
      <w:rPr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79B4B5A3" wp14:editId="752A10BB">
          <wp:simplePos x="0" y="0"/>
          <wp:positionH relativeFrom="column">
            <wp:posOffset>-259232</wp:posOffset>
          </wp:positionH>
          <wp:positionV relativeFrom="paragraph">
            <wp:posOffset>10643</wp:posOffset>
          </wp:positionV>
          <wp:extent cx="1580083" cy="215789"/>
          <wp:effectExtent l="0" t="0" r="1270" b="0"/>
          <wp:wrapSquare wrapText="bothSides"/>
          <wp:docPr id="5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3779" cy="2217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91BD3FC" wp14:editId="520F31E4">
              <wp:simplePos x="0" y="0"/>
              <wp:positionH relativeFrom="column">
                <wp:posOffset>4517593</wp:posOffset>
              </wp:positionH>
              <wp:positionV relativeFrom="paragraph">
                <wp:posOffset>-18618</wp:posOffset>
              </wp:positionV>
              <wp:extent cx="2013153" cy="495300"/>
              <wp:effectExtent l="0" t="0" r="25400" b="19685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315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760050" w14:textId="6F752149" w:rsidR="00BA648E" w:rsidRPr="00AE65CF" w:rsidRDefault="00BA648E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hyperlink r:id="rId2" w:history="1">
                            <w:r w:rsidRPr="004B27D3">
                              <w:rPr>
                                <w:rStyle w:val="Hyperlnk"/>
                                <w:rFonts w:ascii="Arial" w:hAnsi="Arial" w:cs="Arial"/>
                                <w:sz w:val="18"/>
                              </w:rPr>
                              <w:t>https://labproducts.caredx.com</w:t>
                            </w:r>
                          </w:hyperlink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91BD3F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355.7pt;margin-top:-1.45pt;width:158.5pt;height:39pt;z-index: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">
              <v:textbox style="mso-fit-shape-to-text:t">
                <w:txbxContent>
                  <w:p w14:paraId="18760050" w14:textId="6F752149" w:rsidR="00BA648E" w:rsidRPr="00AE65CF" w:rsidRDefault="00BA648E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hyperlink r:id="rId3" w:history="1">
                      <w:r w:rsidRPr="004B27D3">
                        <w:rPr>
                          <w:rStyle w:val="Hyperlnk"/>
                          <w:rFonts w:ascii="Arial" w:hAnsi="Arial" w:cs="Arial"/>
                          <w:sz w:val="18"/>
                        </w:rPr>
                        <w:t>https://labproducts.caredx.com</w:t>
                      </w:r>
                    </w:hyperlink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</v:shape>
          </w:pict>
        </mc:Fallback>
      </mc:AlternateContent>
    </w:r>
    <w:r w:rsidRPr="009F4CBA">
      <w:rPr>
        <w:rFonts w:cs="Arial"/>
        <w:i/>
        <w:sz w:val="40"/>
        <w:szCs w:val="40"/>
        <w:lang w:val="es-ES"/>
      </w:rPr>
      <w:t xml:space="preserve"> </w:t>
    </w:r>
  </w:p>
  <w:p w14:paraId="41151C29" w14:textId="3B5BCB56" w:rsidR="00BA648E" w:rsidRPr="009F4CBA" w:rsidRDefault="00BA648E" w:rsidP="001047CF">
    <w:pPr>
      <w:rPr>
        <w:rFonts w:ascii="Arial" w:hAnsi="Arial" w:cs="Arial"/>
        <w:b/>
        <w:sz w:val="32"/>
        <w:szCs w:val="32"/>
        <w:vertAlign w:val="superscript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 w:rsidRPr="009F4CBA">
      <w:rPr>
        <w:rFonts w:ascii="Arial" w:hAnsi="Arial" w:cs="Arial"/>
        <w:b/>
        <w:sz w:val="20"/>
        <w:szCs w:val="20"/>
        <w:lang w:val="es-ES"/>
      </w:rPr>
      <w:t xml:space="preserve">HLA-B*15 </w:t>
    </w:r>
  </w:p>
  <w:p w14:paraId="61E63167" w14:textId="26D7D3A6" w:rsidR="00BA648E" w:rsidRPr="009F4CBA" w:rsidRDefault="00BA648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>May</w:t>
    </w:r>
    <w:r w:rsidRPr="009F4CBA">
      <w:rPr>
        <w:rFonts w:ascii="Arial" w:hAnsi="Arial" w:cs="Arial"/>
        <w:sz w:val="20"/>
        <w:szCs w:val="20"/>
        <w:lang w:val="es-ES"/>
      </w:rPr>
      <w:t xml:space="preserve"> </w:t>
    </w:r>
    <w:r>
      <w:rPr>
        <w:rFonts w:ascii="Arial" w:hAnsi="Arial" w:cs="Arial"/>
        <w:sz w:val="20"/>
        <w:szCs w:val="20"/>
        <w:lang w:val="es-ES"/>
      </w:rPr>
      <w:t>2020</w:t>
    </w:r>
    <w:r>
      <w:rPr>
        <w:rFonts w:ascii="Arial" w:hAnsi="Arial" w:cs="Arial"/>
        <w:sz w:val="20"/>
        <w:szCs w:val="20"/>
        <w:lang w:val="es-ES"/>
      </w:rPr>
      <w:tab/>
    </w:r>
    <w:r w:rsidRPr="009F4CBA">
      <w:rPr>
        <w:rFonts w:ascii="Arial" w:hAnsi="Arial" w:cs="Arial"/>
        <w:b/>
        <w:sz w:val="20"/>
        <w:szCs w:val="20"/>
        <w:lang w:val="es-ES"/>
      </w:rPr>
      <w:t>101.516-24/04 -24u/04u</w:t>
    </w:r>
  </w:p>
  <w:p w14:paraId="57021475" w14:textId="505793FF" w:rsidR="00BA648E" w:rsidRPr="009F4CBA" w:rsidRDefault="00BA648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9F4CBA">
      <w:rPr>
        <w:rFonts w:ascii="Arial" w:hAnsi="Arial" w:cs="Arial"/>
        <w:sz w:val="20"/>
        <w:szCs w:val="20"/>
        <w:lang w:val="es-ES"/>
      </w:rPr>
      <w:t>Rev. No: 0</w:t>
    </w:r>
    <w:r>
      <w:rPr>
        <w:rFonts w:ascii="Arial" w:hAnsi="Arial" w:cs="Arial"/>
        <w:sz w:val="20"/>
        <w:szCs w:val="20"/>
        <w:lang w:val="es-ES"/>
      </w:rPr>
      <w:t>0</w:t>
    </w: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</w:t>
    </w:r>
    <w:r>
      <w:rPr>
        <w:rFonts w:ascii="Arial" w:hAnsi="Arial" w:cs="Arial"/>
        <w:b/>
        <w:sz w:val="20"/>
        <w:szCs w:val="20"/>
        <w:lang w:val="es-ES"/>
      </w:rPr>
      <w:t>1L5</w:t>
    </w:r>
  </w:p>
  <w:p w14:paraId="05D7B6C2" w14:textId="77777777" w:rsidR="00BA648E" w:rsidRPr="009F4CBA" w:rsidRDefault="00BA648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9F4CBA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BBCB7" w14:textId="77777777" w:rsidR="00BA648E" w:rsidRDefault="00BA648E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69B397A3" w14:textId="77777777" w:rsidR="00BA648E" w:rsidRDefault="00BA648E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658A9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3E750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4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5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CCE1411"/>
    <w:multiLevelType w:val="hybridMultilevel"/>
    <w:tmpl w:val="2AFC6F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E688B"/>
    <w:multiLevelType w:val="hybridMultilevel"/>
    <w:tmpl w:val="C4B6F0D4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F220176"/>
    <w:multiLevelType w:val="hybridMultilevel"/>
    <w:tmpl w:val="8F90F9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7D3496A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2" w15:restartNumberingAfterBreak="0">
    <w:nsid w:val="69F65D4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5" w15:restartNumberingAfterBreak="0">
    <w:nsid w:val="6CB36847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1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16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14"/>
  </w:num>
  <w:num w:numId="8">
    <w:abstractNumId w:val="11"/>
  </w:num>
  <w:num w:numId="9">
    <w:abstractNumId w:val="3"/>
  </w:num>
  <w:num w:numId="10">
    <w:abstractNumId w:val="15"/>
  </w:num>
  <w:num w:numId="11">
    <w:abstractNumId w:val="12"/>
  </w:num>
  <w:num w:numId="12">
    <w:abstractNumId w:val="9"/>
  </w:num>
  <w:num w:numId="13">
    <w:abstractNumId w:val="7"/>
  </w:num>
  <w:num w:numId="14">
    <w:abstractNumId w:va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DE0NLc0NbYwNzBU0lEKTi0uzszPAykwrQUApY7e8CwAAAA="/>
  </w:docVars>
  <w:rsids>
    <w:rsidRoot w:val="001010A3"/>
    <w:rsid w:val="00001DAD"/>
    <w:rsid w:val="00003ADC"/>
    <w:rsid w:val="00012893"/>
    <w:rsid w:val="00012D10"/>
    <w:rsid w:val="00016933"/>
    <w:rsid w:val="00020579"/>
    <w:rsid w:val="00020EA2"/>
    <w:rsid w:val="00024005"/>
    <w:rsid w:val="00024ADB"/>
    <w:rsid w:val="000358BA"/>
    <w:rsid w:val="0003770A"/>
    <w:rsid w:val="00045867"/>
    <w:rsid w:val="0005396E"/>
    <w:rsid w:val="0005415B"/>
    <w:rsid w:val="0005521A"/>
    <w:rsid w:val="00060484"/>
    <w:rsid w:val="00072FF0"/>
    <w:rsid w:val="00073075"/>
    <w:rsid w:val="00073EB6"/>
    <w:rsid w:val="00076077"/>
    <w:rsid w:val="00076D91"/>
    <w:rsid w:val="00085D30"/>
    <w:rsid w:val="00085E00"/>
    <w:rsid w:val="00086EA0"/>
    <w:rsid w:val="00093420"/>
    <w:rsid w:val="0009679C"/>
    <w:rsid w:val="0009755D"/>
    <w:rsid w:val="000A743A"/>
    <w:rsid w:val="000C45FB"/>
    <w:rsid w:val="000C7605"/>
    <w:rsid w:val="000D590A"/>
    <w:rsid w:val="000D6FD1"/>
    <w:rsid w:val="000E2B25"/>
    <w:rsid w:val="000E47EC"/>
    <w:rsid w:val="000F1A4F"/>
    <w:rsid w:val="000F3C01"/>
    <w:rsid w:val="000F4D76"/>
    <w:rsid w:val="000F6F6F"/>
    <w:rsid w:val="000F73A9"/>
    <w:rsid w:val="001010A3"/>
    <w:rsid w:val="001047CF"/>
    <w:rsid w:val="00111884"/>
    <w:rsid w:val="00113EB9"/>
    <w:rsid w:val="00125072"/>
    <w:rsid w:val="001269C6"/>
    <w:rsid w:val="001307F6"/>
    <w:rsid w:val="00131DA1"/>
    <w:rsid w:val="00136D01"/>
    <w:rsid w:val="00153748"/>
    <w:rsid w:val="001579AA"/>
    <w:rsid w:val="001613A7"/>
    <w:rsid w:val="00162A62"/>
    <w:rsid w:val="00164AF5"/>
    <w:rsid w:val="00164F4C"/>
    <w:rsid w:val="00167392"/>
    <w:rsid w:val="00172075"/>
    <w:rsid w:val="0017279B"/>
    <w:rsid w:val="0017591A"/>
    <w:rsid w:val="00181075"/>
    <w:rsid w:val="0019307E"/>
    <w:rsid w:val="00193695"/>
    <w:rsid w:val="00197BB8"/>
    <w:rsid w:val="001A06BE"/>
    <w:rsid w:val="001A2D4D"/>
    <w:rsid w:val="001A54D0"/>
    <w:rsid w:val="001A59E1"/>
    <w:rsid w:val="001B0A47"/>
    <w:rsid w:val="001B140D"/>
    <w:rsid w:val="001C0083"/>
    <w:rsid w:val="001C41DC"/>
    <w:rsid w:val="001D1192"/>
    <w:rsid w:val="001D2FA4"/>
    <w:rsid w:val="001E0C18"/>
    <w:rsid w:val="001E1738"/>
    <w:rsid w:val="001E2E2F"/>
    <w:rsid w:val="001E3BE4"/>
    <w:rsid w:val="001F1BFE"/>
    <w:rsid w:val="001F3F6C"/>
    <w:rsid w:val="001F47F6"/>
    <w:rsid w:val="001F6847"/>
    <w:rsid w:val="001F6E4C"/>
    <w:rsid w:val="002144EA"/>
    <w:rsid w:val="00214D0C"/>
    <w:rsid w:val="00215991"/>
    <w:rsid w:val="002255DA"/>
    <w:rsid w:val="002258C5"/>
    <w:rsid w:val="002269D3"/>
    <w:rsid w:val="0023036E"/>
    <w:rsid w:val="00233186"/>
    <w:rsid w:val="00236AD7"/>
    <w:rsid w:val="00240CA5"/>
    <w:rsid w:val="00250E50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85877"/>
    <w:rsid w:val="002871B7"/>
    <w:rsid w:val="00292BC5"/>
    <w:rsid w:val="00295214"/>
    <w:rsid w:val="0029790A"/>
    <w:rsid w:val="002B589E"/>
    <w:rsid w:val="002C23CF"/>
    <w:rsid w:val="002C2939"/>
    <w:rsid w:val="002C6D8C"/>
    <w:rsid w:val="002D5873"/>
    <w:rsid w:val="002D707A"/>
    <w:rsid w:val="002D73C8"/>
    <w:rsid w:val="002E4D12"/>
    <w:rsid w:val="002E6123"/>
    <w:rsid w:val="002F3F1E"/>
    <w:rsid w:val="002F4906"/>
    <w:rsid w:val="00302576"/>
    <w:rsid w:val="00310290"/>
    <w:rsid w:val="00311725"/>
    <w:rsid w:val="003201D4"/>
    <w:rsid w:val="00320C08"/>
    <w:rsid w:val="003303EF"/>
    <w:rsid w:val="00331CF6"/>
    <w:rsid w:val="0033365A"/>
    <w:rsid w:val="003367B4"/>
    <w:rsid w:val="00337E3A"/>
    <w:rsid w:val="00347516"/>
    <w:rsid w:val="003518CD"/>
    <w:rsid w:val="00354386"/>
    <w:rsid w:val="00365D52"/>
    <w:rsid w:val="00367914"/>
    <w:rsid w:val="00373995"/>
    <w:rsid w:val="00373E47"/>
    <w:rsid w:val="00375239"/>
    <w:rsid w:val="00376026"/>
    <w:rsid w:val="00381F65"/>
    <w:rsid w:val="00382BE4"/>
    <w:rsid w:val="00383026"/>
    <w:rsid w:val="0038376A"/>
    <w:rsid w:val="0039131D"/>
    <w:rsid w:val="003A03C3"/>
    <w:rsid w:val="003A1E84"/>
    <w:rsid w:val="003A203F"/>
    <w:rsid w:val="003B6C5B"/>
    <w:rsid w:val="003C2DDF"/>
    <w:rsid w:val="003C4E21"/>
    <w:rsid w:val="003C60D3"/>
    <w:rsid w:val="003C6748"/>
    <w:rsid w:val="003D0837"/>
    <w:rsid w:val="003D0DEE"/>
    <w:rsid w:val="003D6E23"/>
    <w:rsid w:val="003E037E"/>
    <w:rsid w:val="003E274F"/>
    <w:rsid w:val="003F2D05"/>
    <w:rsid w:val="00402C50"/>
    <w:rsid w:val="00405391"/>
    <w:rsid w:val="004231C3"/>
    <w:rsid w:val="004376A7"/>
    <w:rsid w:val="00440FFA"/>
    <w:rsid w:val="00443F9B"/>
    <w:rsid w:val="00450478"/>
    <w:rsid w:val="004637D4"/>
    <w:rsid w:val="004637DE"/>
    <w:rsid w:val="00471F00"/>
    <w:rsid w:val="00481119"/>
    <w:rsid w:val="00482697"/>
    <w:rsid w:val="00486CFF"/>
    <w:rsid w:val="00493899"/>
    <w:rsid w:val="00493D14"/>
    <w:rsid w:val="004A0414"/>
    <w:rsid w:val="004B28F2"/>
    <w:rsid w:val="004B4C6A"/>
    <w:rsid w:val="004C48A6"/>
    <w:rsid w:val="004C6406"/>
    <w:rsid w:val="004C72AD"/>
    <w:rsid w:val="004D46E1"/>
    <w:rsid w:val="004E1E7A"/>
    <w:rsid w:val="004E2F3E"/>
    <w:rsid w:val="004E4E41"/>
    <w:rsid w:val="004F373B"/>
    <w:rsid w:val="004F3A3A"/>
    <w:rsid w:val="004F5DC6"/>
    <w:rsid w:val="004F6F1C"/>
    <w:rsid w:val="004F7306"/>
    <w:rsid w:val="00503481"/>
    <w:rsid w:val="005050D3"/>
    <w:rsid w:val="00511D00"/>
    <w:rsid w:val="00512069"/>
    <w:rsid w:val="00525CD5"/>
    <w:rsid w:val="00532C20"/>
    <w:rsid w:val="0053478F"/>
    <w:rsid w:val="005428FB"/>
    <w:rsid w:val="005502CA"/>
    <w:rsid w:val="0055075C"/>
    <w:rsid w:val="00553F26"/>
    <w:rsid w:val="0055676E"/>
    <w:rsid w:val="00565473"/>
    <w:rsid w:val="005658AC"/>
    <w:rsid w:val="005708F3"/>
    <w:rsid w:val="00571E25"/>
    <w:rsid w:val="0059269D"/>
    <w:rsid w:val="005B1B96"/>
    <w:rsid w:val="005B2E48"/>
    <w:rsid w:val="005C3203"/>
    <w:rsid w:val="005C6D9C"/>
    <w:rsid w:val="005C7EB4"/>
    <w:rsid w:val="005D1A1B"/>
    <w:rsid w:val="005E582F"/>
    <w:rsid w:val="005E5E01"/>
    <w:rsid w:val="005F150D"/>
    <w:rsid w:val="005F2147"/>
    <w:rsid w:val="005F6843"/>
    <w:rsid w:val="006062AD"/>
    <w:rsid w:val="00607B65"/>
    <w:rsid w:val="006132E4"/>
    <w:rsid w:val="00614C11"/>
    <w:rsid w:val="006223A5"/>
    <w:rsid w:val="00625CFE"/>
    <w:rsid w:val="00627161"/>
    <w:rsid w:val="00631FAC"/>
    <w:rsid w:val="0063562F"/>
    <w:rsid w:val="00635CAB"/>
    <w:rsid w:val="006363C8"/>
    <w:rsid w:val="00636B6E"/>
    <w:rsid w:val="00645E14"/>
    <w:rsid w:val="006479D6"/>
    <w:rsid w:val="00647D21"/>
    <w:rsid w:val="006661C0"/>
    <w:rsid w:val="00667291"/>
    <w:rsid w:val="00683810"/>
    <w:rsid w:val="0068440A"/>
    <w:rsid w:val="006865F0"/>
    <w:rsid w:val="00686988"/>
    <w:rsid w:val="00686CD8"/>
    <w:rsid w:val="0069129A"/>
    <w:rsid w:val="00692F6C"/>
    <w:rsid w:val="006979F3"/>
    <w:rsid w:val="006A2F3F"/>
    <w:rsid w:val="006B0D0E"/>
    <w:rsid w:val="006B35DC"/>
    <w:rsid w:val="006B3E1A"/>
    <w:rsid w:val="006B58E9"/>
    <w:rsid w:val="006B6103"/>
    <w:rsid w:val="006B6E3F"/>
    <w:rsid w:val="006C0F43"/>
    <w:rsid w:val="006C3E47"/>
    <w:rsid w:val="006C4083"/>
    <w:rsid w:val="006C5A92"/>
    <w:rsid w:val="006C751F"/>
    <w:rsid w:val="006D0A40"/>
    <w:rsid w:val="006D4350"/>
    <w:rsid w:val="006D6F17"/>
    <w:rsid w:val="006E33AB"/>
    <w:rsid w:val="006E7A32"/>
    <w:rsid w:val="006F139A"/>
    <w:rsid w:val="006F3D45"/>
    <w:rsid w:val="006F54F6"/>
    <w:rsid w:val="00700747"/>
    <w:rsid w:val="0070161E"/>
    <w:rsid w:val="00703B29"/>
    <w:rsid w:val="00705C65"/>
    <w:rsid w:val="0071329F"/>
    <w:rsid w:val="00713BAE"/>
    <w:rsid w:val="00724C2B"/>
    <w:rsid w:val="0072752A"/>
    <w:rsid w:val="00734CF1"/>
    <w:rsid w:val="00735572"/>
    <w:rsid w:val="00743DDA"/>
    <w:rsid w:val="007456A3"/>
    <w:rsid w:val="0075152E"/>
    <w:rsid w:val="00752213"/>
    <w:rsid w:val="0075310A"/>
    <w:rsid w:val="00753D8A"/>
    <w:rsid w:val="0075468C"/>
    <w:rsid w:val="007713C6"/>
    <w:rsid w:val="00773B21"/>
    <w:rsid w:val="00776894"/>
    <w:rsid w:val="007832D6"/>
    <w:rsid w:val="00785012"/>
    <w:rsid w:val="007854DB"/>
    <w:rsid w:val="00786C15"/>
    <w:rsid w:val="0079135B"/>
    <w:rsid w:val="00793116"/>
    <w:rsid w:val="00796E2D"/>
    <w:rsid w:val="007A1CE6"/>
    <w:rsid w:val="007B76E8"/>
    <w:rsid w:val="007C0077"/>
    <w:rsid w:val="007C7231"/>
    <w:rsid w:val="007D3A51"/>
    <w:rsid w:val="007D49F4"/>
    <w:rsid w:val="007D7377"/>
    <w:rsid w:val="007E365B"/>
    <w:rsid w:val="007E7A46"/>
    <w:rsid w:val="007F03B4"/>
    <w:rsid w:val="007F0A5F"/>
    <w:rsid w:val="007F1357"/>
    <w:rsid w:val="00800303"/>
    <w:rsid w:val="008111DA"/>
    <w:rsid w:val="00811EBA"/>
    <w:rsid w:val="0081448E"/>
    <w:rsid w:val="00814ED3"/>
    <w:rsid w:val="0083034D"/>
    <w:rsid w:val="008306FF"/>
    <w:rsid w:val="00835452"/>
    <w:rsid w:val="00843F5A"/>
    <w:rsid w:val="00846D7E"/>
    <w:rsid w:val="00852F54"/>
    <w:rsid w:val="00855BEA"/>
    <w:rsid w:val="00860E82"/>
    <w:rsid w:val="008624AB"/>
    <w:rsid w:val="008650CB"/>
    <w:rsid w:val="0088058D"/>
    <w:rsid w:val="008872EB"/>
    <w:rsid w:val="00891CFF"/>
    <w:rsid w:val="008A4FC9"/>
    <w:rsid w:val="008B254B"/>
    <w:rsid w:val="008B674C"/>
    <w:rsid w:val="008C187F"/>
    <w:rsid w:val="008C3A0F"/>
    <w:rsid w:val="008D13C6"/>
    <w:rsid w:val="008D220A"/>
    <w:rsid w:val="008D4624"/>
    <w:rsid w:val="008D6406"/>
    <w:rsid w:val="008E065B"/>
    <w:rsid w:val="008F055B"/>
    <w:rsid w:val="008F068B"/>
    <w:rsid w:val="00903411"/>
    <w:rsid w:val="009135D2"/>
    <w:rsid w:val="0091530B"/>
    <w:rsid w:val="00915467"/>
    <w:rsid w:val="00916631"/>
    <w:rsid w:val="00920DB9"/>
    <w:rsid w:val="00923231"/>
    <w:rsid w:val="00933390"/>
    <w:rsid w:val="00937B35"/>
    <w:rsid w:val="00940097"/>
    <w:rsid w:val="009456AE"/>
    <w:rsid w:val="00950814"/>
    <w:rsid w:val="00964437"/>
    <w:rsid w:val="00965212"/>
    <w:rsid w:val="00965933"/>
    <w:rsid w:val="00967C5A"/>
    <w:rsid w:val="00971D2A"/>
    <w:rsid w:val="00980262"/>
    <w:rsid w:val="009817BC"/>
    <w:rsid w:val="00986CCA"/>
    <w:rsid w:val="00987E3F"/>
    <w:rsid w:val="0099492F"/>
    <w:rsid w:val="00994958"/>
    <w:rsid w:val="009A0BDC"/>
    <w:rsid w:val="009A265B"/>
    <w:rsid w:val="009A5AD0"/>
    <w:rsid w:val="009A7BDB"/>
    <w:rsid w:val="009C1165"/>
    <w:rsid w:val="009C2C40"/>
    <w:rsid w:val="009C47B0"/>
    <w:rsid w:val="009C5323"/>
    <w:rsid w:val="009D2281"/>
    <w:rsid w:val="009D57DA"/>
    <w:rsid w:val="009D5C00"/>
    <w:rsid w:val="009E1C42"/>
    <w:rsid w:val="009E3C8E"/>
    <w:rsid w:val="009E40EC"/>
    <w:rsid w:val="009E61DC"/>
    <w:rsid w:val="009E6698"/>
    <w:rsid w:val="009E6746"/>
    <w:rsid w:val="009F00DE"/>
    <w:rsid w:val="009F0A14"/>
    <w:rsid w:val="009F4A88"/>
    <w:rsid w:val="009F4CBA"/>
    <w:rsid w:val="009F601C"/>
    <w:rsid w:val="00A00FC4"/>
    <w:rsid w:val="00A01E26"/>
    <w:rsid w:val="00A046AF"/>
    <w:rsid w:val="00A06B45"/>
    <w:rsid w:val="00A06E76"/>
    <w:rsid w:val="00A14238"/>
    <w:rsid w:val="00A200F2"/>
    <w:rsid w:val="00A214BE"/>
    <w:rsid w:val="00A25F6F"/>
    <w:rsid w:val="00A27C52"/>
    <w:rsid w:val="00A27DF5"/>
    <w:rsid w:val="00A4288E"/>
    <w:rsid w:val="00A4343D"/>
    <w:rsid w:val="00A44459"/>
    <w:rsid w:val="00A46239"/>
    <w:rsid w:val="00A50614"/>
    <w:rsid w:val="00A56A3C"/>
    <w:rsid w:val="00A64B93"/>
    <w:rsid w:val="00A715E1"/>
    <w:rsid w:val="00A7677C"/>
    <w:rsid w:val="00A812C9"/>
    <w:rsid w:val="00A905BF"/>
    <w:rsid w:val="00A913F1"/>
    <w:rsid w:val="00A916D7"/>
    <w:rsid w:val="00A91B01"/>
    <w:rsid w:val="00A93EF0"/>
    <w:rsid w:val="00A950B8"/>
    <w:rsid w:val="00A95FEC"/>
    <w:rsid w:val="00AA01BA"/>
    <w:rsid w:val="00AA240A"/>
    <w:rsid w:val="00AB2381"/>
    <w:rsid w:val="00AB5CFB"/>
    <w:rsid w:val="00AB6FCA"/>
    <w:rsid w:val="00AC0545"/>
    <w:rsid w:val="00AD144C"/>
    <w:rsid w:val="00AD1AE6"/>
    <w:rsid w:val="00AD51C7"/>
    <w:rsid w:val="00AD63ED"/>
    <w:rsid w:val="00AE11DC"/>
    <w:rsid w:val="00AE66A6"/>
    <w:rsid w:val="00AF0CB9"/>
    <w:rsid w:val="00AF0FF6"/>
    <w:rsid w:val="00AF1C2B"/>
    <w:rsid w:val="00B01989"/>
    <w:rsid w:val="00B02A26"/>
    <w:rsid w:val="00B050F0"/>
    <w:rsid w:val="00B065C6"/>
    <w:rsid w:val="00B075AE"/>
    <w:rsid w:val="00B11130"/>
    <w:rsid w:val="00B11424"/>
    <w:rsid w:val="00B215C8"/>
    <w:rsid w:val="00B2771C"/>
    <w:rsid w:val="00B306EB"/>
    <w:rsid w:val="00B3224E"/>
    <w:rsid w:val="00B40077"/>
    <w:rsid w:val="00B45264"/>
    <w:rsid w:val="00B51FF6"/>
    <w:rsid w:val="00B52EEB"/>
    <w:rsid w:val="00B57E1C"/>
    <w:rsid w:val="00B70F15"/>
    <w:rsid w:val="00B82B42"/>
    <w:rsid w:val="00B86686"/>
    <w:rsid w:val="00B91F6C"/>
    <w:rsid w:val="00B94A46"/>
    <w:rsid w:val="00BA0EA1"/>
    <w:rsid w:val="00BA3B02"/>
    <w:rsid w:val="00BA4AEA"/>
    <w:rsid w:val="00BA4E95"/>
    <w:rsid w:val="00BA648E"/>
    <w:rsid w:val="00BB2830"/>
    <w:rsid w:val="00BB6181"/>
    <w:rsid w:val="00BB6999"/>
    <w:rsid w:val="00BC0937"/>
    <w:rsid w:val="00BC0F9F"/>
    <w:rsid w:val="00BC41B2"/>
    <w:rsid w:val="00BC7505"/>
    <w:rsid w:val="00BD04A7"/>
    <w:rsid w:val="00BD5505"/>
    <w:rsid w:val="00BE0D47"/>
    <w:rsid w:val="00BE61F6"/>
    <w:rsid w:val="00C02DE1"/>
    <w:rsid w:val="00C12E98"/>
    <w:rsid w:val="00C160E6"/>
    <w:rsid w:val="00C17711"/>
    <w:rsid w:val="00C20306"/>
    <w:rsid w:val="00C37E00"/>
    <w:rsid w:val="00C42001"/>
    <w:rsid w:val="00C4480F"/>
    <w:rsid w:val="00C46768"/>
    <w:rsid w:val="00C4780C"/>
    <w:rsid w:val="00C5100D"/>
    <w:rsid w:val="00C64B25"/>
    <w:rsid w:val="00C651E6"/>
    <w:rsid w:val="00C66DF6"/>
    <w:rsid w:val="00C7247F"/>
    <w:rsid w:val="00C76A11"/>
    <w:rsid w:val="00C808C5"/>
    <w:rsid w:val="00C84BA6"/>
    <w:rsid w:val="00C852B9"/>
    <w:rsid w:val="00C90D9A"/>
    <w:rsid w:val="00C92C07"/>
    <w:rsid w:val="00C96752"/>
    <w:rsid w:val="00CA2F4D"/>
    <w:rsid w:val="00CB1033"/>
    <w:rsid w:val="00CB37C0"/>
    <w:rsid w:val="00CB51BB"/>
    <w:rsid w:val="00CB7E86"/>
    <w:rsid w:val="00CC1A52"/>
    <w:rsid w:val="00CD07BC"/>
    <w:rsid w:val="00CD08AB"/>
    <w:rsid w:val="00CD0DD9"/>
    <w:rsid w:val="00CD5792"/>
    <w:rsid w:val="00CD5F2A"/>
    <w:rsid w:val="00CD7A67"/>
    <w:rsid w:val="00CE0D67"/>
    <w:rsid w:val="00CE1702"/>
    <w:rsid w:val="00CF3FE8"/>
    <w:rsid w:val="00D02421"/>
    <w:rsid w:val="00D0558E"/>
    <w:rsid w:val="00D06B65"/>
    <w:rsid w:val="00D15949"/>
    <w:rsid w:val="00D20ADA"/>
    <w:rsid w:val="00D23C61"/>
    <w:rsid w:val="00D24AF3"/>
    <w:rsid w:val="00D26771"/>
    <w:rsid w:val="00D2686C"/>
    <w:rsid w:val="00D34267"/>
    <w:rsid w:val="00D44288"/>
    <w:rsid w:val="00D447E1"/>
    <w:rsid w:val="00D463FE"/>
    <w:rsid w:val="00D46EF4"/>
    <w:rsid w:val="00D555CC"/>
    <w:rsid w:val="00D56D61"/>
    <w:rsid w:val="00D6181A"/>
    <w:rsid w:val="00D63712"/>
    <w:rsid w:val="00D762E7"/>
    <w:rsid w:val="00D87A0B"/>
    <w:rsid w:val="00D93649"/>
    <w:rsid w:val="00D96DEC"/>
    <w:rsid w:val="00DA0250"/>
    <w:rsid w:val="00DA7F6E"/>
    <w:rsid w:val="00DB4CD8"/>
    <w:rsid w:val="00DB6464"/>
    <w:rsid w:val="00DC16B2"/>
    <w:rsid w:val="00DC5A58"/>
    <w:rsid w:val="00DC7602"/>
    <w:rsid w:val="00DD1DA5"/>
    <w:rsid w:val="00DD2164"/>
    <w:rsid w:val="00DD2F69"/>
    <w:rsid w:val="00DD4431"/>
    <w:rsid w:val="00DD70AD"/>
    <w:rsid w:val="00DD7E85"/>
    <w:rsid w:val="00DE323B"/>
    <w:rsid w:val="00DE6087"/>
    <w:rsid w:val="00DF3559"/>
    <w:rsid w:val="00DF4180"/>
    <w:rsid w:val="00DF69DE"/>
    <w:rsid w:val="00E04950"/>
    <w:rsid w:val="00E05DEF"/>
    <w:rsid w:val="00E07E22"/>
    <w:rsid w:val="00E17266"/>
    <w:rsid w:val="00E17A54"/>
    <w:rsid w:val="00E26931"/>
    <w:rsid w:val="00E3239B"/>
    <w:rsid w:val="00E36348"/>
    <w:rsid w:val="00E3713B"/>
    <w:rsid w:val="00E4215E"/>
    <w:rsid w:val="00E44990"/>
    <w:rsid w:val="00E44F7D"/>
    <w:rsid w:val="00E47804"/>
    <w:rsid w:val="00E50E58"/>
    <w:rsid w:val="00E51B64"/>
    <w:rsid w:val="00E556A8"/>
    <w:rsid w:val="00E571E0"/>
    <w:rsid w:val="00E76C81"/>
    <w:rsid w:val="00E808A8"/>
    <w:rsid w:val="00E83211"/>
    <w:rsid w:val="00E84D6E"/>
    <w:rsid w:val="00E86B10"/>
    <w:rsid w:val="00E86E63"/>
    <w:rsid w:val="00E94CA6"/>
    <w:rsid w:val="00E94D8E"/>
    <w:rsid w:val="00E97822"/>
    <w:rsid w:val="00EA2182"/>
    <w:rsid w:val="00EB0C8E"/>
    <w:rsid w:val="00EB1CC8"/>
    <w:rsid w:val="00EB51BB"/>
    <w:rsid w:val="00EC3662"/>
    <w:rsid w:val="00EC4D9A"/>
    <w:rsid w:val="00EC742E"/>
    <w:rsid w:val="00ED24B9"/>
    <w:rsid w:val="00ED2851"/>
    <w:rsid w:val="00EE286B"/>
    <w:rsid w:val="00EE4C0F"/>
    <w:rsid w:val="00EE637A"/>
    <w:rsid w:val="00EF4F0E"/>
    <w:rsid w:val="00EF7511"/>
    <w:rsid w:val="00F07082"/>
    <w:rsid w:val="00F10430"/>
    <w:rsid w:val="00F14D80"/>
    <w:rsid w:val="00F157DD"/>
    <w:rsid w:val="00F16615"/>
    <w:rsid w:val="00F21DB6"/>
    <w:rsid w:val="00F24527"/>
    <w:rsid w:val="00F24D43"/>
    <w:rsid w:val="00F3661F"/>
    <w:rsid w:val="00F46CF8"/>
    <w:rsid w:val="00F50F20"/>
    <w:rsid w:val="00F5280B"/>
    <w:rsid w:val="00F57236"/>
    <w:rsid w:val="00F63E15"/>
    <w:rsid w:val="00F65FA7"/>
    <w:rsid w:val="00F66008"/>
    <w:rsid w:val="00F70EE0"/>
    <w:rsid w:val="00F72135"/>
    <w:rsid w:val="00F7497C"/>
    <w:rsid w:val="00F76880"/>
    <w:rsid w:val="00F90196"/>
    <w:rsid w:val="00F92ADA"/>
    <w:rsid w:val="00F93DD4"/>
    <w:rsid w:val="00FA2A88"/>
    <w:rsid w:val="00FB46C6"/>
    <w:rsid w:val="00FB5D47"/>
    <w:rsid w:val="00FB69BE"/>
    <w:rsid w:val="00FB6E97"/>
    <w:rsid w:val="00FC22F6"/>
    <w:rsid w:val="00FD23D7"/>
    <w:rsid w:val="00FE00F9"/>
    <w:rsid w:val="00FE2730"/>
    <w:rsid w:val="00FE2E3A"/>
    <w:rsid w:val="00FF04C8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  <w14:docId w14:val="4521486A"/>
  <w15:chartTrackingRefBased/>
  <w15:docId w15:val="{8A3EB270-5B59-4830-A714-4F0F085D3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Document Map" w:uiPriority="99"/>
    <w:lsdException w:name="Normal (Web)" w:uiPriority="99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paragraph" w:styleId="Dokumentversikt">
    <w:name w:val="Document Map"/>
    <w:basedOn w:val="Normal"/>
    <w:link w:val="DokumentversiktChar"/>
    <w:uiPriority w:val="99"/>
    <w:unhideWhenUsed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rsid w:val="0005396E"/>
    <w:rPr>
      <w:rFonts w:ascii="Tahoma" w:hAnsi="Tahoma"/>
      <w:sz w:val="16"/>
      <w:szCs w:val="16"/>
      <w:lang w:val="en-GB" w:eastAsia="x-none"/>
    </w:rPr>
  </w:style>
  <w:style w:type="character" w:customStyle="1" w:styleId="Olle">
    <w:name w:val="Olle"/>
    <w:semiHidden/>
    <w:rsid w:val="0005396E"/>
    <w:rPr>
      <w:rFonts w:ascii="Arial" w:hAnsi="Arial" w:cs="Arial"/>
      <w:color w:val="000080"/>
      <w:sz w:val="20"/>
      <w:szCs w:val="20"/>
    </w:rPr>
  </w:style>
  <w:style w:type="character" w:customStyle="1" w:styleId="SidhuvudChar">
    <w:name w:val="Sidhuvud Char"/>
    <w:link w:val="Sidhuvud"/>
    <w:rsid w:val="0005396E"/>
    <w:rPr>
      <w:sz w:val="24"/>
      <w:szCs w:val="24"/>
      <w:lang w:val="en-US" w:eastAsia="en-US"/>
    </w:rPr>
  </w:style>
  <w:style w:type="character" w:styleId="Betoning">
    <w:name w:val="Emphasis"/>
    <w:uiPriority w:val="20"/>
    <w:qFormat/>
    <w:rsid w:val="0005396E"/>
    <w:rPr>
      <w:i/>
      <w:iCs/>
    </w:rPr>
  </w:style>
  <w:style w:type="paragraph" w:styleId="Beskrivning">
    <w:name w:val="caption"/>
    <w:basedOn w:val="Normal"/>
    <w:next w:val="Normal"/>
    <w:link w:val="BeskrivningChar"/>
    <w:unhideWhenUsed/>
    <w:qFormat/>
    <w:rsid w:val="0005396E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05396E"/>
    <w:pPr>
      <w:keepNext/>
      <w:spacing w:after="0"/>
      <w:ind w:left="-851" w:firstLine="142"/>
      <w:jc w:val="both"/>
    </w:pPr>
    <w:rPr>
      <w:rFonts w:ascii="Arial" w:hAnsi="Arial"/>
      <w:b/>
      <w:i w:val="0"/>
      <w:color w:val="000000" w:themeColor="text1"/>
      <w:vertAlign w:val="superscript"/>
    </w:rPr>
  </w:style>
  <w:style w:type="paragraph" w:customStyle="1" w:styleId="PItabell">
    <w:name w:val="PI tabell"/>
    <w:basedOn w:val="Normal"/>
    <w:link w:val="PItabellChar"/>
    <w:autoRedefine/>
    <w:qFormat/>
    <w:rsid w:val="0005396E"/>
    <w:pPr>
      <w:suppressAutoHyphens/>
      <w:spacing w:before="20"/>
    </w:pPr>
    <w:rPr>
      <w:rFonts w:ascii="Arial" w:hAnsi="Arial"/>
      <w:b/>
      <w:color w:val="000000" w:themeColor="text1"/>
      <w:sz w:val="20"/>
      <w:szCs w:val="20"/>
      <w:vertAlign w:val="superscript"/>
      <w:lang w:val="en-GB" w:eastAsia="sv-SE"/>
    </w:rPr>
  </w:style>
  <w:style w:type="character" w:customStyle="1" w:styleId="BeskrivningChar">
    <w:name w:val="Beskrivning Char"/>
    <w:basedOn w:val="Standardstycketeckensnitt"/>
    <w:link w:val="Beskrivning"/>
    <w:rsid w:val="0005396E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05396E"/>
    <w:rPr>
      <w:rFonts w:ascii="Arial" w:hAnsi="Arial"/>
      <w:b/>
      <w:i w:val="0"/>
      <w:iCs/>
      <w:color w:val="000000" w:themeColor="text1"/>
      <w:sz w:val="18"/>
      <w:szCs w:val="18"/>
      <w:vertAlign w:val="superscript"/>
      <w:lang w:val="en-GB"/>
    </w:rPr>
  </w:style>
  <w:style w:type="character" w:customStyle="1" w:styleId="PItabellChar">
    <w:name w:val="PI tabell Char"/>
    <w:basedOn w:val="Standardstycketeckensnitt"/>
    <w:link w:val="PItabell"/>
    <w:rsid w:val="0005396E"/>
    <w:rPr>
      <w:rFonts w:ascii="Arial" w:hAnsi="Arial"/>
      <w:b/>
      <w:color w:val="000000" w:themeColor="text1"/>
      <w:vertAlign w:val="superscript"/>
      <w:lang w:val="en-GB"/>
    </w:rPr>
  </w:style>
  <w:style w:type="paragraph" w:styleId="Liststycke">
    <w:name w:val="List Paragraph"/>
    <w:basedOn w:val="Normal"/>
    <w:uiPriority w:val="34"/>
    <w:qFormat/>
    <w:rsid w:val="0069129A"/>
    <w:pPr>
      <w:ind w:left="720"/>
      <w:contextualSpacing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theme" Target="theme/theme1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hyperlink" Target="http://hla.alleles.org/alleles/delete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hyperlink" Target="http://www.ebi.ac.uk/imgt/hla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labproducts.caredx.com/" TargetMode="External"/><Relationship Id="rId2" Type="http://schemas.openxmlformats.org/officeDocument/2006/relationships/hyperlink" Target="https://labproducts.caredx.com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8BDDD-9501-4BB6-9FA7-7BB183765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29</Pages>
  <Words>1675</Words>
  <Characters>11452</Characters>
  <Application>Microsoft Office Word</Application>
  <DocSecurity>0</DocSecurity>
  <Lines>95</Lines>
  <Paragraphs>26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1310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16</cp:revision>
  <cp:lastPrinted>2020-05-28T10:30:00Z</cp:lastPrinted>
  <dcterms:created xsi:type="dcterms:W3CDTF">2020-05-18T10:27:00Z</dcterms:created>
  <dcterms:modified xsi:type="dcterms:W3CDTF">2020-05-28T10:48:00Z</dcterms:modified>
</cp:coreProperties>
</file>